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FF92B" w14:textId="30B4029C" w:rsidR="00F57DC0" w:rsidRPr="00DC530C" w:rsidRDefault="00F57DC0" w:rsidP="00F57DC0">
      <w:pPr>
        <w:jc w:val="center"/>
        <w:rPr>
          <w:rFonts w:asciiTheme="majorEastAsia" w:eastAsia="ＭＳ Ｐ明朝" w:hAnsiTheme="majorEastAsia"/>
          <w:b/>
          <w:color w:val="000000" w:themeColor="text1"/>
          <w:sz w:val="28"/>
          <w:szCs w:val="28"/>
        </w:rPr>
      </w:pPr>
      <w:r w:rsidRPr="00DC530C">
        <w:rPr>
          <w:rFonts w:asciiTheme="majorEastAsia" w:eastAsia="ＭＳ Ｐ明朝" w:hAnsiTheme="majorEastAsia" w:hint="eastAsia"/>
          <w:b/>
          <w:color w:val="000000" w:themeColor="text1"/>
          <w:sz w:val="28"/>
          <w:szCs w:val="28"/>
        </w:rPr>
        <w:t>20</w:t>
      </w:r>
      <w:r w:rsidRPr="00DC530C">
        <w:rPr>
          <w:rFonts w:asciiTheme="majorEastAsia" w:eastAsia="ＭＳ Ｐ明朝" w:hAnsiTheme="majorEastAsia"/>
          <w:b/>
          <w:color w:val="000000" w:themeColor="text1"/>
          <w:sz w:val="28"/>
          <w:szCs w:val="28"/>
        </w:rPr>
        <w:t>2</w:t>
      </w:r>
      <w:r w:rsidR="00282BD8" w:rsidRPr="00DC530C">
        <w:rPr>
          <w:rFonts w:asciiTheme="majorEastAsia" w:eastAsia="ＭＳ Ｐ明朝" w:hAnsiTheme="majorEastAsia"/>
          <w:b/>
          <w:color w:val="000000" w:themeColor="text1"/>
          <w:sz w:val="28"/>
          <w:szCs w:val="28"/>
        </w:rPr>
        <w:t>3</w:t>
      </w:r>
      <w:r w:rsidRPr="00DC530C">
        <w:rPr>
          <w:rFonts w:asciiTheme="majorEastAsia" w:eastAsia="ＭＳ Ｐ明朝" w:hAnsiTheme="majorEastAsia" w:hint="eastAsia"/>
          <w:b/>
          <w:color w:val="000000" w:themeColor="text1"/>
          <w:sz w:val="28"/>
          <w:szCs w:val="28"/>
        </w:rPr>
        <w:t>年度土木学会</w:t>
      </w:r>
      <w:r w:rsidRPr="00DC530C">
        <w:rPr>
          <w:rFonts w:asciiTheme="majorEastAsia" w:eastAsia="ＭＳ Ｐ明朝" w:hAnsiTheme="majorEastAsia"/>
          <w:b/>
          <w:color w:val="000000" w:themeColor="text1"/>
          <w:sz w:val="28"/>
          <w:szCs w:val="28"/>
        </w:rPr>
        <w:t xml:space="preserve"> </w:t>
      </w:r>
      <w:r w:rsidRPr="00DC530C">
        <w:rPr>
          <w:rFonts w:asciiTheme="majorEastAsia" w:eastAsia="ＭＳ Ｐ明朝" w:hAnsiTheme="majorEastAsia" w:hint="eastAsia"/>
          <w:b/>
          <w:color w:val="000000" w:themeColor="text1"/>
          <w:sz w:val="28"/>
          <w:szCs w:val="28"/>
        </w:rPr>
        <w:t>新技術の</w:t>
      </w:r>
      <w:r w:rsidR="006349C0" w:rsidRPr="00DC530C">
        <w:rPr>
          <w:rFonts w:eastAsia="ＭＳ Ｐ明朝" w:hint="eastAsia"/>
          <w:b/>
          <w:color w:val="000000" w:themeColor="text1"/>
          <w:sz w:val="28"/>
          <w:szCs w:val="28"/>
        </w:rPr>
        <w:t>地域実装促進に関わる</w:t>
      </w:r>
      <w:r w:rsidRPr="00DC530C">
        <w:rPr>
          <w:rFonts w:asciiTheme="majorEastAsia" w:eastAsia="ＭＳ Ｐ明朝" w:hAnsiTheme="majorEastAsia" w:hint="eastAsia"/>
          <w:b/>
          <w:color w:val="000000" w:themeColor="text1"/>
          <w:sz w:val="28"/>
          <w:szCs w:val="28"/>
        </w:rPr>
        <w:t>研究助成　申請書</w:t>
      </w:r>
    </w:p>
    <w:p w14:paraId="7154FC52" w14:textId="098B7A67" w:rsidR="00F57DC0" w:rsidRPr="00DC530C" w:rsidRDefault="000E309E" w:rsidP="00F57DC0">
      <w:pPr>
        <w:jc w:val="center"/>
        <w:rPr>
          <w:rFonts w:asciiTheme="majorEastAsia" w:eastAsia="ＭＳ Ｐ明朝" w:hAnsiTheme="majorEastAsia"/>
          <w:b/>
          <w:color w:val="000000" w:themeColor="text1"/>
          <w:sz w:val="18"/>
          <w:szCs w:val="18"/>
        </w:rPr>
      </w:pPr>
      <w:r w:rsidRPr="00DC530C">
        <w:rPr>
          <w:rFonts w:asciiTheme="majorEastAsia" w:eastAsia="ＭＳ Ｐ明朝" w:hAnsiTheme="majorEastAsia" w:hint="eastAsia"/>
          <w:b/>
          <w:color w:val="000000" w:themeColor="text1"/>
          <w:sz w:val="18"/>
          <w:szCs w:val="18"/>
        </w:rPr>
        <w:t>（本研究助成は一般財団法人上田記念財団の支援によって実施されるものです）</w:t>
      </w:r>
    </w:p>
    <w:p w14:paraId="5CF6CE18" w14:textId="77777777" w:rsidR="00F57DC0" w:rsidRPr="00DC530C" w:rsidRDefault="00F57DC0" w:rsidP="00F57DC0">
      <w:pPr>
        <w:rPr>
          <w:rFonts w:asciiTheme="majorEastAsia" w:eastAsia="ＭＳ Ｐ明朝" w:hAnsiTheme="majorEastAsia"/>
          <w:color w:val="000000" w:themeColor="text1"/>
          <w:sz w:val="20"/>
          <w:szCs w:val="20"/>
        </w:rPr>
      </w:pPr>
    </w:p>
    <w:p w14:paraId="034D6901" w14:textId="08D65350" w:rsidR="00F57DC0" w:rsidRPr="00DC530C" w:rsidRDefault="00F57DC0" w:rsidP="00F57DC0">
      <w:pPr>
        <w:jc w:val="right"/>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 xml:space="preserve">申請日　</w:t>
      </w:r>
      <w:r w:rsidR="00282BD8" w:rsidRPr="00DC530C">
        <w:rPr>
          <w:rFonts w:asciiTheme="majorEastAsia" w:eastAsia="ＭＳ Ｐ明朝" w:hAnsiTheme="majorEastAsia"/>
          <w:color w:val="000000" w:themeColor="text1"/>
          <w:sz w:val="20"/>
          <w:szCs w:val="20"/>
        </w:rPr>
        <w:t xml:space="preserve">   </w:t>
      </w:r>
      <w:r w:rsidRPr="00DC530C">
        <w:rPr>
          <w:rFonts w:asciiTheme="majorEastAsia" w:eastAsia="ＭＳ Ｐ明朝" w:hAnsiTheme="majorEastAsia" w:hint="eastAsia"/>
          <w:color w:val="000000" w:themeColor="text1"/>
          <w:sz w:val="20"/>
          <w:szCs w:val="20"/>
        </w:rPr>
        <w:t>年　　月　　日</w:t>
      </w:r>
    </w:p>
    <w:tbl>
      <w:tblPr>
        <w:tblStyle w:val="ac"/>
        <w:tblW w:w="0" w:type="auto"/>
        <w:tblLook w:val="04A0" w:firstRow="1" w:lastRow="0" w:firstColumn="1" w:lastColumn="0" w:noHBand="0" w:noVBand="1"/>
      </w:tblPr>
      <w:tblGrid>
        <w:gridCol w:w="2258"/>
        <w:gridCol w:w="804"/>
        <w:gridCol w:w="2504"/>
        <w:gridCol w:w="3494"/>
      </w:tblGrid>
      <w:tr w:rsidR="00CF3A80" w:rsidRPr="00DC530C" w14:paraId="5D501D31" w14:textId="77777777" w:rsidTr="00F57DC0">
        <w:tc>
          <w:tcPr>
            <w:tcW w:w="2415" w:type="dxa"/>
          </w:tcPr>
          <w:p w14:paraId="4BC20F9F"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代表者（申請者）</w:t>
            </w:r>
          </w:p>
        </w:tc>
        <w:tc>
          <w:tcPr>
            <w:tcW w:w="7321" w:type="dxa"/>
            <w:gridSpan w:val="3"/>
          </w:tcPr>
          <w:p w14:paraId="6EDE32CF" w14:textId="77777777" w:rsidR="00F57DC0" w:rsidRPr="00DC530C" w:rsidRDefault="00F57DC0" w:rsidP="00F57DC0">
            <w:pPr>
              <w:rPr>
                <w:rFonts w:asciiTheme="majorEastAsia" w:eastAsia="ＭＳ Ｐ明朝" w:hAnsiTheme="majorEastAsia"/>
                <w:color w:val="000000" w:themeColor="text1"/>
                <w:sz w:val="20"/>
                <w:szCs w:val="20"/>
              </w:rPr>
            </w:pPr>
          </w:p>
        </w:tc>
      </w:tr>
      <w:tr w:rsidR="00CF3A80" w:rsidRPr="00DC530C" w14:paraId="123B7F58" w14:textId="77777777" w:rsidTr="00F57DC0">
        <w:tc>
          <w:tcPr>
            <w:tcW w:w="2415" w:type="dxa"/>
          </w:tcPr>
          <w:p w14:paraId="657CD384"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所属機関・職名</w:t>
            </w:r>
          </w:p>
        </w:tc>
        <w:tc>
          <w:tcPr>
            <w:tcW w:w="7321" w:type="dxa"/>
            <w:gridSpan w:val="3"/>
          </w:tcPr>
          <w:p w14:paraId="00CB4C51" w14:textId="77777777" w:rsidR="00F57DC0" w:rsidRPr="00DC530C" w:rsidRDefault="00F57DC0" w:rsidP="00F57DC0">
            <w:pPr>
              <w:rPr>
                <w:rFonts w:asciiTheme="majorEastAsia" w:eastAsia="ＭＳ Ｐ明朝" w:hAnsiTheme="majorEastAsia"/>
                <w:color w:val="000000" w:themeColor="text1"/>
                <w:sz w:val="20"/>
                <w:szCs w:val="20"/>
              </w:rPr>
            </w:pPr>
          </w:p>
        </w:tc>
      </w:tr>
      <w:tr w:rsidR="00CF3A80" w:rsidRPr="00DC530C" w14:paraId="50B52FEB" w14:textId="77777777" w:rsidTr="00F57DC0">
        <w:tc>
          <w:tcPr>
            <w:tcW w:w="2415" w:type="dxa"/>
          </w:tcPr>
          <w:p w14:paraId="0F910420"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最終学歴・学位</w:t>
            </w:r>
          </w:p>
        </w:tc>
        <w:tc>
          <w:tcPr>
            <w:tcW w:w="7321" w:type="dxa"/>
            <w:gridSpan w:val="3"/>
          </w:tcPr>
          <w:p w14:paraId="49580499" w14:textId="77777777" w:rsidR="00F57DC0" w:rsidRPr="00DC530C" w:rsidRDefault="00F57DC0" w:rsidP="00F57DC0">
            <w:pPr>
              <w:rPr>
                <w:rFonts w:asciiTheme="majorEastAsia" w:eastAsia="ＭＳ Ｐ明朝" w:hAnsiTheme="majorEastAsia"/>
                <w:color w:val="000000" w:themeColor="text1"/>
                <w:sz w:val="20"/>
                <w:szCs w:val="20"/>
              </w:rPr>
            </w:pPr>
          </w:p>
        </w:tc>
      </w:tr>
      <w:tr w:rsidR="00CF3A80" w:rsidRPr="00DC530C" w14:paraId="18C278A4" w14:textId="77777777" w:rsidTr="00F57DC0">
        <w:tc>
          <w:tcPr>
            <w:tcW w:w="2415" w:type="dxa"/>
          </w:tcPr>
          <w:p w14:paraId="51FC33B8"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生年月日・年齢</w:t>
            </w:r>
          </w:p>
        </w:tc>
        <w:tc>
          <w:tcPr>
            <w:tcW w:w="7321" w:type="dxa"/>
            <w:gridSpan w:val="3"/>
          </w:tcPr>
          <w:p w14:paraId="53590285" w14:textId="77777777" w:rsidR="00F57DC0" w:rsidRPr="00DC530C" w:rsidRDefault="00F57DC0" w:rsidP="00F57DC0">
            <w:pPr>
              <w:rPr>
                <w:rFonts w:asciiTheme="majorEastAsia" w:eastAsia="ＭＳ Ｐ明朝" w:hAnsiTheme="majorEastAsia"/>
                <w:color w:val="000000" w:themeColor="text1"/>
                <w:sz w:val="20"/>
                <w:szCs w:val="20"/>
              </w:rPr>
            </w:pPr>
          </w:p>
        </w:tc>
      </w:tr>
      <w:tr w:rsidR="00CF3A80" w:rsidRPr="00DC530C" w14:paraId="4BC53CC8" w14:textId="77777777" w:rsidTr="00F57DC0">
        <w:tc>
          <w:tcPr>
            <w:tcW w:w="2415" w:type="dxa"/>
          </w:tcPr>
          <w:p w14:paraId="779AFAA0"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所属機関所在地</w:t>
            </w:r>
          </w:p>
        </w:tc>
        <w:tc>
          <w:tcPr>
            <w:tcW w:w="7321" w:type="dxa"/>
            <w:gridSpan w:val="3"/>
          </w:tcPr>
          <w:p w14:paraId="0F8DBE2B" w14:textId="77777777" w:rsidR="00F57DC0" w:rsidRPr="00DC530C" w:rsidRDefault="00F57DC0" w:rsidP="00F57DC0">
            <w:pPr>
              <w:rPr>
                <w:rFonts w:asciiTheme="majorEastAsia" w:eastAsia="ＭＳ Ｐ明朝" w:hAnsiTheme="majorEastAsia"/>
                <w:color w:val="000000" w:themeColor="text1"/>
                <w:sz w:val="20"/>
                <w:szCs w:val="20"/>
              </w:rPr>
            </w:pPr>
          </w:p>
        </w:tc>
      </w:tr>
      <w:tr w:rsidR="00CF3A80" w:rsidRPr="00DC530C" w14:paraId="16A78AF2" w14:textId="77777777" w:rsidTr="00F57DC0">
        <w:tc>
          <w:tcPr>
            <w:tcW w:w="2415" w:type="dxa"/>
          </w:tcPr>
          <w:p w14:paraId="68B9913B"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e</w:t>
            </w:r>
            <w:r w:rsidRPr="00DC530C">
              <w:rPr>
                <w:rFonts w:asciiTheme="majorEastAsia" w:eastAsia="ＭＳ Ｐ明朝" w:hAnsiTheme="majorEastAsia"/>
                <w:color w:val="000000" w:themeColor="text1"/>
                <w:sz w:val="20"/>
                <w:szCs w:val="20"/>
              </w:rPr>
              <w:t>-mail</w:t>
            </w:r>
            <w:r w:rsidRPr="00DC530C">
              <w:rPr>
                <w:rFonts w:asciiTheme="majorEastAsia" w:eastAsia="ＭＳ Ｐ明朝" w:hAnsiTheme="majorEastAsia" w:hint="eastAsia"/>
                <w:color w:val="000000" w:themeColor="text1"/>
                <w:sz w:val="20"/>
                <w:szCs w:val="20"/>
              </w:rPr>
              <w:t xml:space="preserve">　</w:t>
            </w:r>
            <w:r w:rsidRPr="00DC530C">
              <w:rPr>
                <w:rFonts w:asciiTheme="majorEastAsia" w:eastAsia="ＭＳ Ｐ明朝" w:hAnsiTheme="majorEastAsia" w:hint="eastAsia"/>
                <w:color w:val="000000" w:themeColor="text1"/>
                <w:sz w:val="20"/>
                <w:szCs w:val="20"/>
                <w:vertAlign w:val="superscript"/>
              </w:rPr>
              <w:t>＊連絡先となります</w:t>
            </w:r>
          </w:p>
        </w:tc>
        <w:tc>
          <w:tcPr>
            <w:tcW w:w="7321" w:type="dxa"/>
            <w:gridSpan w:val="3"/>
          </w:tcPr>
          <w:p w14:paraId="320576B3" w14:textId="77777777" w:rsidR="00F57DC0" w:rsidRPr="00DC530C" w:rsidRDefault="00F57DC0" w:rsidP="00F57DC0">
            <w:pPr>
              <w:rPr>
                <w:rFonts w:asciiTheme="majorEastAsia" w:eastAsia="ＭＳ Ｐ明朝" w:hAnsiTheme="majorEastAsia"/>
                <w:color w:val="000000" w:themeColor="text1"/>
                <w:sz w:val="20"/>
                <w:szCs w:val="20"/>
              </w:rPr>
            </w:pPr>
          </w:p>
        </w:tc>
      </w:tr>
      <w:tr w:rsidR="00CF3A80" w:rsidRPr="00DC530C" w14:paraId="0C36B224" w14:textId="77777777" w:rsidTr="00F57DC0">
        <w:tc>
          <w:tcPr>
            <w:tcW w:w="2415" w:type="dxa"/>
          </w:tcPr>
          <w:p w14:paraId="348A1831"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電話番号</w:t>
            </w:r>
          </w:p>
        </w:tc>
        <w:tc>
          <w:tcPr>
            <w:tcW w:w="7321" w:type="dxa"/>
            <w:gridSpan w:val="3"/>
          </w:tcPr>
          <w:p w14:paraId="30CEE512" w14:textId="77777777" w:rsidR="00F57DC0" w:rsidRPr="00DC530C" w:rsidRDefault="00F57DC0" w:rsidP="00F57DC0">
            <w:pPr>
              <w:rPr>
                <w:rFonts w:asciiTheme="majorEastAsia" w:eastAsia="ＭＳ Ｐ明朝" w:hAnsiTheme="majorEastAsia"/>
                <w:color w:val="000000" w:themeColor="text1"/>
                <w:sz w:val="20"/>
                <w:szCs w:val="20"/>
              </w:rPr>
            </w:pPr>
          </w:p>
        </w:tc>
      </w:tr>
      <w:tr w:rsidR="00CF3A80" w:rsidRPr="00DC530C" w14:paraId="69BCCF6F" w14:textId="77777777" w:rsidTr="00F57DC0">
        <w:trPr>
          <w:trHeight w:val="345"/>
        </w:trPr>
        <w:tc>
          <w:tcPr>
            <w:tcW w:w="9736" w:type="dxa"/>
            <w:gridSpan w:val="4"/>
          </w:tcPr>
          <w:p w14:paraId="544CC73C" w14:textId="2084318D"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共同研究者</w:t>
            </w:r>
          </w:p>
          <w:p w14:paraId="24C6F80C" w14:textId="77777777" w:rsidR="00F503F2" w:rsidRPr="00DC530C" w:rsidRDefault="00F503F2" w:rsidP="00F57DC0">
            <w:pPr>
              <w:rPr>
                <w:rFonts w:asciiTheme="majorEastAsia" w:eastAsia="ＭＳ Ｐ明朝" w:hAnsiTheme="majorEastAsia"/>
                <w:color w:val="000000" w:themeColor="text1"/>
                <w:sz w:val="20"/>
                <w:szCs w:val="20"/>
              </w:rPr>
            </w:pPr>
          </w:p>
          <w:p w14:paraId="295CD750" w14:textId="77777777" w:rsidR="00615952" w:rsidRPr="00DC530C" w:rsidRDefault="00615952" w:rsidP="00F57DC0">
            <w:pPr>
              <w:rPr>
                <w:rFonts w:asciiTheme="majorEastAsia" w:eastAsia="ＭＳ Ｐ明朝" w:hAnsiTheme="majorEastAsia"/>
                <w:color w:val="000000" w:themeColor="text1"/>
                <w:sz w:val="20"/>
                <w:szCs w:val="20"/>
              </w:rPr>
            </w:pPr>
          </w:p>
        </w:tc>
      </w:tr>
      <w:tr w:rsidR="00CF3A80" w:rsidRPr="00DC530C" w14:paraId="7D2F52E5" w14:textId="77777777" w:rsidTr="00F57DC0">
        <w:trPr>
          <w:trHeight w:val="360"/>
        </w:trPr>
        <w:tc>
          <w:tcPr>
            <w:tcW w:w="2415" w:type="dxa"/>
          </w:tcPr>
          <w:p w14:paraId="0B6EB815"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氏名</w:t>
            </w:r>
          </w:p>
        </w:tc>
        <w:tc>
          <w:tcPr>
            <w:tcW w:w="841" w:type="dxa"/>
          </w:tcPr>
          <w:p w14:paraId="3198C08B"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年齢</w:t>
            </w:r>
          </w:p>
        </w:tc>
        <w:tc>
          <w:tcPr>
            <w:tcW w:w="2693" w:type="dxa"/>
          </w:tcPr>
          <w:p w14:paraId="4C1F4FD7"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所属・職名</w:t>
            </w:r>
          </w:p>
        </w:tc>
        <w:tc>
          <w:tcPr>
            <w:tcW w:w="3787" w:type="dxa"/>
          </w:tcPr>
          <w:p w14:paraId="6846BF8C"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研究の役割</w:t>
            </w:r>
          </w:p>
        </w:tc>
      </w:tr>
      <w:tr w:rsidR="00CF3A80" w:rsidRPr="00DC530C" w14:paraId="6256ADEF" w14:textId="77777777" w:rsidTr="00F57DC0">
        <w:trPr>
          <w:trHeight w:val="2094"/>
        </w:trPr>
        <w:tc>
          <w:tcPr>
            <w:tcW w:w="2415" w:type="dxa"/>
          </w:tcPr>
          <w:p w14:paraId="2FC7282E" w14:textId="77777777" w:rsidR="00F57DC0" w:rsidRPr="00DC530C" w:rsidRDefault="00F57DC0" w:rsidP="00F503F2">
            <w:pPr>
              <w:rPr>
                <w:rFonts w:asciiTheme="majorEastAsia" w:eastAsia="ＭＳ Ｐ明朝" w:hAnsiTheme="majorEastAsia"/>
                <w:color w:val="000000" w:themeColor="text1"/>
                <w:sz w:val="20"/>
                <w:szCs w:val="20"/>
              </w:rPr>
            </w:pPr>
          </w:p>
          <w:p w14:paraId="065D2835" w14:textId="77777777" w:rsidR="00F503F2" w:rsidRPr="00DC530C" w:rsidRDefault="00F503F2" w:rsidP="00F503F2">
            <w:pPr>
              <w:rPr>
                <w:rFonts w:asciiTheme="majorEastAsia" w:eastAsia="ＭＳ Ｐ明朝" w:hAnsiTheme="majorEastAsia"/>
                <w:color w:val="000000" w:themeColor="text1"/>
                <w:sz w:val="20"/>
                <w:szCs w:val="20"/>
              </w:rPr>
            </w:pPr>
          </w:p>
          <w:p w14:paraId="3EDC3546" w14:textId="77777777" w:rsidR="00F503F2" w:rsidRPr="00DC530C" w:rsidRDefault="00F503F2" w:rsidP="00F503F2">
            <w:pPr>
              <w:rPr>
                <w:rFonts w:asciiTheme="majorEastAsia" w:eastAsia="ＭＳ Ｐ明朝" w:hAnsiTheme="majorEastAsia"/>
                <w:color w:val="000000" w:themeColor="text1"/>
                <w:sz w:val="20"/>
                <w:szCs w:val="20"/>
              </w:rPr>
            </w:pPr>
          </w:p>
          <w:p w14:paraId="7893F86E" w14:textId="77777777" w:rsidR="00F503F2" w:rsidRPr="00DC530C" w:rsidRDefault="00F503F2" w:rsidP="00F503F2">
            <w:pPr>
              <w:rPr>
                <w:rFonts w:asciiTheme="majorEastAsia" w:eastAsia="ＭＳ Ｐ明朝" w:hAnsiTheme="majorEastAsia"/>
                <w:color w:val="000000" w:themeColor="text1"/>
                <w:sz w:val="20"/>
                <w:szCs w:val="20"/>
              </w:rPr>
            </w:pPr>
          </w:p>
          <w:p w14:paraId="5FAE7D75" w14:textId="77777777" w:rsidR="00F503F2" w:rsidRPr="00DC530C" w:rsidRDefault="00F503F2" w:rsidP="00F503F2">
            <w:pPr>
              <w:rPr>
                <w:rFonts w:asciiTheme="majorEastAsia" w:eastAsia="ＭＳ Ｐ明朝" w:hAnsiTheme="majorEastAsia"/>
                <w:color w:val="000000" w:themeColor="text1"/>
                <w:sz w:val="20"/>
                <w:szCs w:val="20"/>
              </w:rPr>
            </w:pPr>
          </w:p>
          <w:p w14:paraId="31488EFB" w14:textId="77777777" w:rsidR="00F503F2" w:rsidRPr="00DC530C" w:rsidRDefault="00F503F2" w:rsidP="00F503F2">
            <w:pPr>
              <w:rPr>
                <w:rFonts w:asciiTheme="majorEastAsia" w:eastAsia="ＭＳ Ｐ明朝" w:hAnsiTheme="majorEastAsia"/>
                <w:color w:val="000000" w:themeColor="text1"/>
                <w:sz w:val="20"/>
                <w:szCs w:val="20"/>
              </w:rPr>
            </w:pPr>
          </w:p>
          <w:p w14:paraId="47A202FB" w14:textId="77777777" w:rsidR="00F503F2" w:rsidRPr="00DC530C" w:rsidRDefault="00F503F2" w:rsidP="00F503F2">
            <w:pPr>
              <w:rPr>
                <w:rFonts w:asciiTheme="majorEastAsia" w:eastAsia="ＭＳ Ｐ明朝" w:hAnsiTheme="majorEastAsia"/>
                <w:color w:val="000000" w:themeColor="text1"/>
                <w:sz w:val="20"/>
                <w:szCs w:val="20"/>
              </w:rPr>
            </w:pPr>
          </w:p>
          <w:p w14:paraId="2D59422F" w14:textId="77777777" w:rsidR="00F503F2" w:rsidRPr="00DC530C" w:rsidRDefault="00F503F2" w:rsidP="00F503F2">
            <w:pPr>
              <w:rPr>
                <w:rFonts w:asciiTheme="majorEastAsia" w:eastAsia="ＭＳ Ｐ明朝" w:hAnsiTheme="majorEastAsia"/>
                <w:color w:val="000000" w:themeColor="text1"/>
                <w:sz w:val="20"/>
                <w:szCs w:val="20"/>
              </w:rPr>
            </w:pPr>
          </w:p>
          <w:p w14:paraId="12E67FF2" w14:textId="77777777" w:rsidR="00F503F2" w:rsidRPr="00DC530C" w:rsidRDefault="00F503F2" w:rsidP="00F503F2">
            <w:pPr>
              <w:rPr>
                <w:rFonts w:asciiTheme="majorEastAsia" w:eastAsia="ＭＳ Ｐ明朝" w:hAnsiTheme="majorEastAsia"/>
                <w:color w:val="000000" w:themeColor="text1"/>
                <w:sz w:val="20"/>
                <w:szCs w:val="20"/>
              </w:rPr>
            </w:pPr>
          </w:p>
        </w:tc>
        <w:tc>
          <w:tcPr>
            <w:tcW w:w="841" w:type="dxa"/>
          </w:tcPr>
          <w:p w14:paraId="00EA6CA8" w14:textId="77777777" w:rsidR="00F57DC0" w:rsidRPr="00DC530C" w:rsidRDefault="00F57DC0" w:rsidP="00F57DC0">
            <w:pPr>
              <w:rPr>
                <w:rFonts w:asciiTheme="majorEastAsia" w:eastAsia="ＭＳ Ｐ明朝" w:hAnsiTheme="majorEastAsia"/>
                <w:color w:val="000000" w:themeColor="text1"/>
                <w:sz w:val="20"/>
                <w:szCs w:val="20"/>
              </w:rPr>
            </w:pPr>
          </w:p>
          <w:p w14:paraId="3C570727" w14:textId="77777777" w:rsidR="00F57DC0" w:rsidRPr="00DC530C" w:rsidRDefault="00F57DC0" w:rsidP="00F57DC0">
            <w:pPr>
              <w:rPr>
                <w:rFonts w:asciiTheme="majorEastAsia" w:eastAsia="ＭＳ Ｐ明朝" w:hAnsiTheme="majorEastAsia"/>
                <w:color w:val="000000" w:themeColor="text1"/>
                <w:sz w:val="20"/>
                <w:szCs w:val="20"/>
              </w:rPr>
            </w:pPr>
          </w:p>
        </w:tc>
        <w:tc>
          <w:tcPr>
            <w:tcW w:w="2693" w:type="dxa"/>
          </w:tcPr>
          <w:p w14:paraId="20F484DD" w14:textId="77777777" w:rsidR="00F57DC0" w:rsidRPr="00DC530C" w:rsidRDefault="00F57DC0" w:rsidP="00F57DC0">
            <w:pPr>
              <w:rPr>
                <w:rFonts w:asciiTheme="majorEastAsia" w:eastAsia="ＭＳ Ｐ明朝" w:hAnsiTheme="majorEastAsia"/>
                <w:color w:val="000000" w:themeColor="text1"/>
                <w:sz w:val="20"/>
                <w:szCs w:val="20"/>
              </w:rPr>
            </w:pPr>
          </w:p>
          <w:p w14:paraId="5F99E23B" w14:textId="77777777" w:rsidR="00F503F2" w:rsidRPr="00DC530C" w:rsidRDefault="00F503F2" w:rsidP="00F57DC0">
            <w:pPr>
              <w:rPr>
                <w:rFonts w:asciiTheme="majorEastAsia" w:eastAsia="ＭＳ Ｐ明朝" w:hAnsiTheme="majorEastAsia"/>
                <w:color w:val="000000" w:themeColor="text1"/>
                <w:sz w:val="20"/>
                <w:szCs w:val="20"/>
              </w:rPr>
            </w:pPr>
          </w:p>
          <w:p w14:paraId="2D88EA5F" w14:textId="77777777" w:rsidR="00F503F2" w:rsidRPr="00DC530C" w:rsidRDefault="00F503F2" w:rsidP="00F57DC0">
            <w:pPr>
              <w:rPr>
                <w:rFonts w:asciiTheme="majorEastAsia" w:eastAsia="ＭＳ Ｐ明朝" w:hAnsiTheme="majorEastAsia"/>
                <w:color w:val="000000" w:themeColor="text1"/>
                <w:sz w:val="20"/>
                <w:szCs w:val="20"/>
              </w:rPr>
            </w:pPr>
          </w:p>
          <w:p w14:paraId="10E01193" w14:textId="77777777" w:rsidR="00F503F2" w:rsidRPr="00DC530C" w:rsidRDefault="00F503F2" w:rsidP="00F57DC0">
            <w:pPr>
              <w:rPr>
                <w:rFonts w:asciiTheme="majorEastAsia" w:eastAsia="ＭＳ Ｐ明朝" w:hAnsiTheme="majorEastAsia"/>
                <w:color w:val="000000" w:themeColor="text1"/>
                <w:sz w:val="20"/>
                <w:szCs w:val="20"/>
              </w:rPr>
            </w:pPr>
          </w:p>
        </w:tc>
        <w:tc>
          <w:tcPr>
            <w:tcW w:w="3787" w:type="dxa"/>
          </w:tcPr>
          <w:p w14:paraId="783347CE" w14:textId="77777777" w:rsidR="00F57DC0" w:rsidRPr="00DC530C" w:rsidRDefault="00F57DC0" w:rsidP="00F57DC0">
            <w:pPr>
              <w:rPr>
                <w:rFonts w:asciiTheme="majorEastAsia" w:eastAsia="ＭＳ Ｐ明朝" w:hAnsiTheme="majorEastAsia"/>
                <w:color w:val="000000" w:themeColor="text1"/>
                <w:sz w:val="20"/>
                <w:szCs w:val="20"/>
              </w:rPr>
            </w:pPr>
          </w:p>
        </w:tc>
      </w:tr>
      <w:tr w:rsidR="00CF3A80" w:rsidRPr="00DC530C" w14:paraId="59B73653" w14:textId="77777777" w:rsidTr="00F57DC0">
        <w:tc>
          <w:tcPr>
            <w:tcW w:w="2415" w:type="dxa"/>
          </w:tcPr>
          <w:p w14:paraId="325B8CA8"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研究開発課題名</w:t>
            </w:r>
          </w:p>
        </w:tc>
        <w:tc>
          <w:tcPr>
            <w:tcW w:w="7321" w:type="dxa"/>
            <w:gridSpan w:val="3"/>
          </w:tcPr>
          <w:p w14:paraId="7D2FD2E8" w14:textId="77777777" w:rsidR="00F57DC0" w:rsidRPr="00DC530C" w:rsidRDefault="00F57DC0" w:rsidP="00F57DC0">
            <w:pPr>
              <w:rPr>
                <w:rFonts w:asciiTheme="majorEastAsia" w:eastAsia="ＭＳ Ｐ明朝" w:hAnsiTheme="majorEastAsia"/>
                <w:color w:val="000000" w:themeColor="text1"/>
                <w:sz w:val="20"/>
                <w:szCs w:val="20"/>
              </w:rPr>
            </w:pPr>
          </w:p>
          <w:p w14:paraId="66B0B970" w14:textId="77777777" w:rsidR="00F57DC0" w:rsidRPr="00DC530C" w:rsidRDefault="00F57DC0" w:rsidP="00F57DC0">
            <w:pPr>
              <w:rPr>
                <w:rFonts w:asciiTheme="majorEastAsia" w:eastAsia="ＭＳ Ｐ明朝" w:hAnsiTheme="majorEastAsia"/>
                <w:color w:val="000000" w:themeColor="text1"/>
                <w:sz w:val="20"/>
                <w:szCs w:val="20"/>
              </w:rPr>
            </w:pPr>
          </w:p>
          <w:p w14:paraId="2EBB123B" w14:textId="77777777" w:rsidR="00615952" w:rsidRPr="00DC530C" w:rsidRDefault="00615952" w:rsidP="00F57DC0">
            <w:pPr>
              <w:rPr>
                <w:rFonts w:asciiTheme="majorEastAsia" w:eastAsia="ＭＳ Ｐ明朝" w:hAnsiTheme="majorEastAsia"/>
                <w:color w:val="000000" w:themeColor="text1"/>
                <w:sz w:val="20"/>
                <w:szCs w:val="20"/>
              </w:rPr>
            </w:pPr>
          </w:p>
        </w:tc>
      </w:tr>
      <w:tr w:rsidR="00CF3A80" w:rsidRPr="00DC530C" w14:paraId="60BBFCFC" w14:textId="77777777" w:rsidTr="00F57DC0">
        <w:tc>
          <w:tcPr>
            <w:tcW w:w="2415" w:type="dxa"/>
          </w:tcPr>
          <w:p w14:paraId="64AC06A3"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対象地方自治体</w:t>
            </w:r>
          </w:p>
          <w:p w14:paraId="3687780D"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複数可）</w:t>
            </w:r>
          </w:p>
          <w:p w14:paraId="6460B8B1" w14:textId="77777777" w:rsidR="00F57DC0" w:rsidRPr="00DC530C" w:rsidRDefault="00F57DC0" w:rsidP="00F57DC0">
            <w:pPr>
              <w:rPr>
                <w:rFonts w:asciiTheme="majorEastAsia" w:eastAsia="ＭＳ Ｐ明朝" w:hAnsiTheme="majorEastAsia"/>
                <w:color w:val="000000" w:themeColor="text1"/>
                <w:sz w:val="20"/>
                <w:szCs w:val="20"/>
              </w:rPr>
            </w:pPr>
          </w:p>
          <w:p w14:paraId="06156697" w14:textId="77777777" w:rsidR="00F57DC0" w:rsidRPr="00DC530C" w:rsidRDefault="00F57DC0" w:rsidP="00F57DC0">
            <w:pPr>
              <w:rPr>
                <w:rFonts w:asciiTheme="majorEastAsia" w:eastAsia="ＭＳ Ｐ明朝" w:hAnsiTheme="majorEastAsia"/>
                <w:color w:val="000000" w:themeColor="text1"/>
                <w:sz w:val="20"/>
                <w:szCs w:val="20"/>
              </w:rPr>
            </w:pPr>
          </w:p>
        </w:tc>
        <w:tc>
          <w:tcPr>
            <w:tcW w:w="7321" w:type="dxa"/>
            <w:gridSpan w:val="3"/>
          </w:tcPr>
          <w:p w14:paraId="7E0D567D" w14:textId="77777777" w:rsidR="00F57DC0" w:rsidRPr="00DC530C" w:rsidRDefault="00F57DC0" w:rsidP="00F57DC0">
            <w:pPr>
              <w:rPr>
                <w:rFonts w:asciiTheme="majorEastAsia" w:eastAsia="ＭＳ Ｐ明朝" w:hAnsiTheme="majorEastAsia"/>
                <w:color w:val="000000" w:themeColor="text1"/>
                <w:sz w:val="20"/>
                <w:szCs w:val="20"/>
              </w:rPr>
            </w:pPr>
          </w:p>
        </w:tc>
      </w:tr>
      <w:tr w:rsidR="00CF3A80" w:rsidRPr="00DC530C" w14:paraId="1F9F1E7B" w14:textId="77777777" w:rsidTr="00F57DC0">
        <w:tc>
          <w:tcPr>
            <w:tcW w:w="2415" w:type="dxa"/>
          </w:tcPr>
          <w:p w14:paraId="26E527E4"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対象構造物等</w:t>
            </w:r>
          </w:p>
          <w:p w14:paraId="6D9A5582" w14:textId="77777777" w:rsidR="00F57DC0" w:rsidRPr="00DC530C" w:rsidRDefault="00F57DC0" w:rsidP="00F57DC0">
            <w:pPr>
              <w:rPr>
                <w:rFonts w:asciiTheme="majorEastAsia" w:eastAsia="ＭＳ Ｐ明朝" w:hAnsiTheme="majorEastAsia"/>
                <w:color w:val="000000" w:themeColor="text1"/>
                <w:sz w:val="20"/>
                <w:szCs w:val="20"/>
              </w:rPr>
            </w:pPr>
          </w:p>
          <w:p w14:paraId="6C398147" w14:textId="77777777" w:rsidR="00F57DC0" w:rsidRPr="00DC530C" w:rsidRDefault="00F57DC0" w:rsidP="00F57DC0">
            <w:pPr>
              <w:rPr>
                <w:rFonts w:asciiTheme="majorEastAsia" w:eastAsia="ＭＳ Ｐ明朝" w:hAnsiTheme="majorEastAsia"/>
                <w:color w:val="000000" w:themeColor="text1"/>
                <w:sz w:val="20"/>
                <w:szCs w:val="20"/>
              </w:rPr>
            </w:pPr>
          </w:p>
          <w:p w14:paraId="1E87492E" w14:textId="77777777" w:rsidR="0079667B" w:rsidRPr="00DC530C" w:rsidRDefault="0079667B" w:rsidP="00F57DC0">
            <w:pPr>
              <w:rPr>
                <w:rFonts w:asciiTheme="majorEastAsia" w:eastAsia="ＭＳ Ｐ明朝" w:hAnsiTheme="majorEastAsia"/>
                <w:color w:val="000000" w:themeColor="text1"/>
                <w:sz w:val="20"/>
                <w:szCs w:val="20"/>
              </w:rPr>
            </w:pPr>
          </w:p>
          <w:p w14:paraId="27605DC5" w14:textId="77777777" w:rsidR="00721637" w:rsidRPr="00DC530C" w:rsidRDefault="00721637" w:rsidP="00F57DC0">
            <w:pPr>
              <w:rPr>
                <w:rFonts w:asciiTheme="majorEastAsia" w:eastAsia="ＭＳ Ｐ明朝" w:hAnsiTheme="majorEastAsia"/>
                <w:color w:val="000000" w:themeColor="text1"/>
                <w:sz w:val="20"/>
                <w:szCs w:val="20"/>
              </w:rPr>
            </w:pPr>
          </w:p>
          <w:p w14:paraId="40380F39" w14:textId="75216E09" w:rsidR="0079667B" w:rsidRPr="00DC530C" w:rsidRDefault="0079667B" w:rsidP="00F57DC0">
            <w:pPr>
              <w:rPr>
                <w:rFonts w:asciiTheme="majorEastAsia" w:eastAsia="ＭＳ Ｐ明朝" w:hAnsiTheme="majorEastAsia"/>
                <w:color w:val="000000" w:themeColor="text1"/>
                <w:sz w:val="20"/>
                <w:szCs w:val="20"/>
              </w:rPr>
            </w:pPr>
          </w:p>
        </w:tc>
        <w:tc>
          <w:tcPr>
            <w:tcW w:w="7321" w:type="dxa"/>
            <w:gridSpan w:val="3"/>
          </w:tcPr>
          <w:p w14:paraId="41ACDCCB" w14:textId="77777777" w:rsidR="00F57DC0" w:rsidRPr="00DC530C" w:rsidRDefault="00F57DC0" w:rsidP="00F57DC0">
            <w:pPr>
              <w:rPr>
                <w:rFonts w:asciiTheme="majorEastAsia" w:eastAsia="ＭＳ Ｐ明朝" w:hAnsiTheme="majorEastAsia"/>
                <w:color w:val="000000" w:themeColor="text1"/>
                <w:sz w:val="20"/>
                <w:szCs w:val="20"/>
              </w:rPr>
            </w:pPr>
          </w:p>
        </w:tc>
      </w:tr>
      <w:tr w:rsidR="00CF3A80" w:rsidRPr="00DC530C" w14:paraId="1DB9E3BF" w14:textId="77777777" w:rsidTr="00F57DC0">
        <w:tc>
          <w:tcPr>
            <w:tcW w:w="2415" w:type="dxa"/>
          </w:tcPr>
          <w:p w14:paraId="36611A25" w14:textId="0222FE85"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lastRenderedPageBreak/>
              <w:t>研究開発</w:t>
            </w:r>
            <w:r w:rsidR="00997DDA" w:rsidRPr="00DC530C">
              <w:rPr>
                <w:rFonts w:asciiTheme="majorEastAsia" w:eastAsia="ＭＳ Ｐ明朝" w:hAnsiTheme="majorEastAsia" w:hint="eastAsia"/>
                <w:color w:val="000000" w:themeColor="text1"/>
                <w:sz w:val="20"/>
                <w:szCs w:val="20"/>
              </w:rPr>
              <w:t>の</w:t>
            </w:r>
            <w:r w:rsidRPr="00DC530C">
              <w:rPr>
                <w:rFonts w:asciiTheme="majorEastAsia" w:eastAsia="ＭＳ Ｐ明朝" w:hAnsiTheme="majorEastAsia" w:hint="eastAsia"/>
                <w:color w:val="000000" w:themeColor="text1"/>
                <w:sz w:val="20"/>
                <w:szCs w:val="20"/>
              </w:rPr>
              <w:t>概要</w:t>
            </w:r>
          </w:p>
          <w:p w14:paraId="4634BF87"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最大</w:t>
            </w:r>
            <w:r w:rsidRPr="00DC530C">
              <w:rPr>
                <w:rFonts w:asciiTheme="majorEastAsia" w:eastAsia="ＭＳ Ｐ明朝" w:hAnsiTheme="majorEastAsia" w:hint="eastAsia"/>
                <w:color w:val="000000" w:themeColor="text1"/>
                <w:sz w:val="20"/>
                <w:szCs w:val="20"/>
              </w:rPr>
              <w:t>300</w:t>
            </w:r>
            <w:r w:rsidRPr="00DC530C">
              <w:rPr>
                <w:rFonts w:asciiTheme="majorEastAsia" w:eastAsia="ＭＳ Ｐ明朝" w:hAnsiTheme="majorEastAsia" w:hint="eastAsia"/>
                <w:color w:val="000000" w:themeColor="text1"/>
                <w:sz w:val="20"/>
                <w:szCs w:val="20"/>
              </w:rPr>
              <w:t>字）</w:t>
            </w:r>
          </w:p>
          <w:p w14:paraId="70A47FD2" w14:textId="77777777" w:rsidR="00F57DC0" w:rsidRPr="00DC530C" w:rsidRDefault="00F57DC0" w:rsidP="00F57DC0">
            <w:pPr>
              <w:rPr>
                <w:rFonts w:asciiTheme="majorEastAsia" w:eastAsia="ＭＳ Ｐ明朝" w:hAnsiTheme="majorEastAsia"/>
                <w:color w:val="000000" w:themeColor="text1"/>
                <w:sz w:val="20"/>
                <w:szCs w:val="20"/>
              </w:rPr>
            </w:pPr>
          </w:p>
          <w:p w14:paraId="78990387" w14:textId="77777777" w:rsidR="00F57DC0" w:rsidRPr="00DC530C" w:rsidRDefault="00F57DC0" w:rsidP="00F57DC0">
            <w:pPr>
              <w:jc w:val="center"/>
              <w:rPr>
                <w:rFonts w:asciiTheme="majorEastAsia" w:eastAsia="ＭＳ Ｐ明朝" w:hAnsiTheme="majorEastAsia"/>
                <w:color w:val="000000" w:themeColor="text1"/>
                <w:sz w:val="20"/>
                <w:szCs w:val="20"/>
              </w:rPr>
            </w:pPr>
          </w:p>
          <w:p w14:paraId="21293C85" w14:textId="77777777" w:rsidR="00F57DC0" w:rsidRPr="00DC530C" w:rsidRDefault="00F57DC0" w:rsidP="00F57DC0">
            <w:pPr>
              <w:jc w:val="center"/>
              <w:rPr>
                <w:rFonts w:asciiTheme="majorEastAsia" w:eastAsia="ＭＳ Ｐ明朝" w:hAnsiTheme="majorEastAsia"/>
                <w:color w:val="000000" w:themeColor="text1"/>
                <w:sz w:val="20"/>
                <w:szCs w:val="20"/>
              </w:rPr>
            </w:pPr>
          </w:p>
          <w:p w14:paraId="46037223" w14:textId="77777777" w:rsidR="00F57DC0" w:rsidRPr="00DC530C" w:rsidRDefault="00F57DC0" w:rsidP="00F57DC0">
            <w:pPr>
              <w:jc w:val="center"/>
              <w:rPr>
                <w:rFonts w:asciiTheme="majorEastAsia" w:eastAsia="ＭＳ Ｐ明朝" w:hAnsiTheme="majorEastAsia"/>
                <w:color w:val="000000" w:themeColor="text1"/>
                <w:sz w:val="20"/>
                <w:szCs w:val="20"/>
              </w:rPr>
            </w:pPr>
          </w:p>
          <w:p w14:paraId="71C89D10" w14:textId="77777777" w:rsidR="00F57DC0" w:rsidRPr="00DC530C" w:rsidRDefault="00F57DC0" w:rsidP="00F57DC0">
            <w:pPr>
              <w:jc w:val="center"/>
              <w:rPr>
                <w:rFonts w:asciiTheme="majorEastAsia" w:eastAsia="ＭＳ Ｐ明朝" w:hAnsiTheme="majorEastAsia"/>
                <w:color w:val="000000" w:themeColor="text1"/>
                <w:sz w:val="20"/>
                <w:szCs w:val="20"/>
              </w:rPr>
            </w:pPr>
          </w:p>
        </w:tc>
        <w:tc>
          <w:tcPr>
            <w:tcW w:w="7321" w:type="dxa"/>
            <w:gridSpan w:val="3"/>
          </w:tcPr>
          <w:p w14:paraId="383E5FBB" w14:textId="77777777" w:rsidR="00F57DC0" w:rsidRPr="00DC530C" w:rsidRDefault="00F57DC0" w:rsidP="00F57DC0">
            <w:pPr>
              <w:rPr>
                <w:rFonts w:asciiTheme="majorEastAsia" w:eastAsia="ＭＳ Ｐ明朝" w:hAnsiTheme="majorEastAsia"/>
                <w:color w:val="000000" w:themeColor="text1"/>
                <w:sz w:val="20"/>
                <w:szCs w:val="20"/>
              </w:rPr>
            </w:pPr>
          </w:p>
          <w:p w14:paraId="4BEB5895" w14:textId="77777777" w:rsidR="00F57DC0" w:rsidRPr="00DC530C" w:rsidRDefault="00F57DC0" w:rsidP="00F57DC0">
            <w:pPr>
              <w:rPr>
                <w:rFonts w:asciiTheme="majorEastAsia" w:eastAsia="ＭＳ Ｐ明朝" w:hAnsiTheme="majorEastAsia"/>
                <w:color w:val="000000" w:themeColor="text1"/>
                <w:sz w:val="20"/>
                <w:szCs w:val="20"/>
              </w:rPr>
            </w:pPr>
          </w:p>
          <w:p w14:paraId="1EB22931" w14:textId="77777777" w:rsidR="00F57DC0" w:rsidRPr="00DC530C" w:rsidRDefault="00F57DC0" w:rsidP="00F57DC0">
            <w:pPr>
              <w:rPr>
                <w:rFonts w:asciiTheme="majorEastAsia" w:eastAsia="ＭＳ Ｐ明朝" w:hAnsiTheme="majorEastAsia"/>
                <w:color w:val="000000" w:themeColor="text1"/>
                <w:sz w:val="20"/>
                <w:szCs w:val="20"/>
              </w:rPr>
            </w:pPr>
          </w:p>
          <w:p w14:paraId="33E30735" w14:textId="77777777" w:rsidR="00F57DC0" w:rsidRPr="00DC530C" w:rsidRDefault="00F57DC0" w:rsidP="00F57DC0">
            <w:pPr>
              <w:rPr>
                <w:rFonts w:asciiTheme="majorEastAsia" w:eastAsia="ＭＳ Ｐ明朝" w:hAnsiTheme="majorEastAsia"/>
                <w:color w:val="000000" w:themeColor="text1"/>
                <w:sz w:val="20"/>
                <w:szCs w:val="20"/>
              </w:rPr>
            </w:pPr>
          </w:p>
          <w:p w14:paraId="27983DE5" w14:textId="77777777" w:rsidR="00F57DC0" w:rsidRPr="00DC530C" w:rsidRDefault="00F57DC0" w:rsidP="00F57DC0">
            <w:pPr>
              <w:rPr>
                <w:rFonts w:asciiTheme="majorEastAsia" w:eastAsia="ＭＳ Ｐ明朝" w:hAnsiTheme="majorEastAsia"/>
                <w:color w:val="000000" w:themeColor="text1"/>
                <w:sz w:val="20"/>
                <w:szCs w:val="20"/>
              </w:rPr>
            </w:pPr>
          </w:p>
          <w:p w14:paraId="168B322A" w14:textId="77777777" w:rsidR="00F57DC0" w:rsidRPr="00DC530C" w:rsidRDefault="00F57DC0" w:rsidP="00F57DC0">
            <w:pPr>
              <w:rPr>
                <w:rFonts w:asciiTheme="majorEastAsia" w:eastAsia="ＭＳ Ｐ明朝" w:hAnsiTheme="majorEastAsia"/>
                <w:color w:val="000000" w:themeColor="text1"/>
                <w:sz w:val="20"/>
                <w:szCs w:val="20"/>
              </w:rPr>
            </w:pPr>
          </w:p>
          <w:p w14:paraId="0D3E8EEC" w14:textId="77777777" w:rsidR="00F57DC0" w:rsidRPr="00DC530C" w:rsidRDefault="00F57DC0" w:rsidP="00F57DC0">
            <w:pPr>
              <w:rPr>
                <w:rFonts w:asciiTheme="majorEastAsia" w:eastAsia="ＭＳ Ｐ明朝" w:hAnsiTheme="majorEastAsia"/>
                <w:color w:val="000000" w:themeColor="text1"/>
                <w:sz w:val="20"/>
                <w:szCs w:val="20"/>
              </w:rPr>
            </w:pPr>
          </w:p>
          <w:p w14:paraId="33FD9DEC" w14:textId="77777777" w:rsidR="00F57DC0" w:rsidRPr="00DC530C" w:rsidRDefault="00F57DC0" w:rsidP="00F57DC0">
            <w:pPr>
              <w:rPr>
                <w:rFonts w:asciiTheme="majorEastAsia" w:eastAsia="ＭＳ Ｐ明朝" w:hAnsiTheme="majorEastAsia"/>
                <w:color w:val="000000" w:themeColor="text1"/>
                <w:sz w:val="20"/>
                <w:szCs w:val="20"/>
              </w:rPr>
            </w:pPr>
          </w:p>
          <w:p w14:paraId="23A02454" w14:textId="77777777" w:rsidR="00F57DC0" w:rsidRPr="00DC530C" w:rsidRDefault="00F57DC0" w:rsidP="00F57DC0">
            <w:pPr>
              <w:rPr>
                <w:rFonts w:asciiTheme="majorEastAsia" w:eastAsia="ＭＳ Ｐ明朝" w:hAnsiTheme="majorEastAsia"/>
                <w:color w:val="000000" w:themeColor="text1"/>
                <w:sz w:val="20"/>
                <w:szCs w:val="20"/>
              </w:rPr>
            </w:pPr>
          </w:p>
          <w:p w14:paraId="519E69D4" w14:textId="77777777" w:rsidR="00F57DC0" w:rsidRPr="00DC530C" w:rsidRDefault="00F57DC0" w:rsidP="00F57DC0">
            <w:pPr>
              <w:rPr>
                <w:rFonts w:asciiTheme="majorEastAsia" w:eastAsia="ＭＳ Ｐ明朝" w:hAnsiTheme="majorEastAsia"/>
                <w:color w:val="000000" w:themeColor="text1"/>
                <w:sz w:val="20"/>
                <w:szCs w:val="20"/>
              </w:rPr>
            </w:pPr>
          </w:p>
          <w:p w14:paraId="454ED683" w14:textId="77777777" w:rsidR="00F57DC0" w:rsidRPr="00DC530C" w:rsidRDefault="00F57DC0" w:rsidP="00F57DC0">
            <w:pPr>
              <w:rPr>
                <w:rFonts w:asciiTheme="majorEastAsia" w:eastAsia="ＭＳ Ｐ明朝" w:hAnsiTheme="majorEastAsia"/>
                <w:color w:val="000000" w:themeColor="text1"/>
                <w:sz w:val="20"/>
                <w:szCs w:val="20"/>
              </w:rPr>
            </w:pPr>
          </w:p>
          <w:p w14:paraId="7C883A06" w14:textId="77777777" w:rsidR="00F57DC0" w:rsidRPr="00DC530C" w:rsidRDefault="00F57DC0" w:rsidP="00F57DC0">
            <w:pPr>
              <w:rPr>
                <w:rFonts w:asciiTheme="majorEastAsia" w:eastAsia="ＭＳ Ｐ明朝" w:hAnsiTheme="majorEastAsia"/>
                <w:color w:val="000000" w:themeColor="text1"/>
                <w:sz w:val="20"/>
                <w:szCs w:val="20"/>
              </w:rPr>
            </w:pPr>
          </w:p>
          <w:p w14:paraId="1127019A" w14:textId="77777777" w:rsidR="00F57DC0" w:rsidRPr="00DC530C" w:rsidRDefault="00F57DC0" w:rsidP="00F57DC0">
            <w:pPr>
              <w:rPr>
                <w:rFonts w:asciiTheme="majorEastAsia" w:eastAsia="ＭＳ Ｐ明朝" w:hAnsiTheme="majorEastAsia"/>
                <w:color w:val="000000" w:themeColor="text1"/>
                <w:sz w:val="20"/>
                <w:szCs w:val="20"/>
              </w:rPr>
            </w:pPr>
          </w:p>
          <w:p w14:paraId="20752985" w14:textId="77777777" w:rsidR="00F57DC0" w:rsidRPr="00DC530C" w:rsidRDefault="00F57DC0" w:rsidP="00F57DC0">
            <w:pPr>
              <w:rPr>
                <w:rFonts w:asciiTheme="majorEastAsia" w:eastAsia="ＭＳ Ｐ明朝" w:hAnsiTheme="majorEastAsia"/>
                <w:color w:val="000000" w:themeColor="text1"/>
                <w:sz w:val="20"/>
                <w:szCs w:val="20"/>
              </w:rPr>
            </w:pPr>
          </w:p>
          <w:p w14:paraId="49C68C1D" w14:textId="77777777" w:rsidR="00F57DC0" w:rsidRPr="00DC530C" w:rsidRDefault="00F57DC0" w:rsidP="00F57DC0">
            <w:pPr>
              <w:rPr>
                <w:rFonts w:asciiTheme="majorEastAsia" w:eastAsia="ＭＳ Ｐ明朝" w:hAnsiTheme="majorEastAsia"/>
                <w:color w:val="000000" w:themeColor="text1"/>
                <w:sz w:val="20"/>
                <w:szCs w:val="20"/>
              </w:rPr>
            </w:pPr>
          </w:p>
          <w:p w14:paraId="60FA023C" w14:textId="77777777" w:rsidR="00F57DC0" w:rsidRPr="00DC530C" w:rsidRDefault="00F57DC0" w:rsidP="00F57DC0">
            <w:pPr>
              <w:rPr>
                <w:rFonts w:asciiTheme="majorEastAsia" w:eastAsia="ＭＳ Ｐ明朝" w:hAnsiTheme="majorEastAsia"/>
                <w:color w:val="000000" w:themeColor="text1"/>
                <w:sz w:val="20"/>
                <w:szCs w:val="20"/>
              </w:rPr>
            </w:pPr>
          </w:p>
          <w:p w14:paraId="72349F7F" w14:textId="77777777" w:rsidR="00F57DC0" w:rsidRPr="00DC530C" w:rsidRDefault="00F57DC0" w:rsidP="00F57DC0">
            <w:pPr>
              <w:rPr>
                <w:rFonts w:asciiTheme="majorEastAsia" w:eastAsia="ＭＳ Ｐ明朝" w:hAnsiTheme="majorEastAsia"/>
                <w:color w:val="000000" w:themeColor="text1"/>
                <w:sz w:val="20"/>
                <w:szCs w:val="20"/>
              </w:rPr>
            </w:pPr>
          </w:p>
          <w:p w14:paraId="67D7B3F6" w14:textId="77777777" w:rsidR="00F57DC0" w:rsidRPr="00DC530C" w:rsidRDefault="00F57DC0" w:rsidP="00F57DC0">
            <w:pPr>
              <w:rPr>
                <w:rFonts w:asciiTheme="majorEastAsia" w:eastAsia="ＭＳ Ｐ明朝" w:hAnsiTheme="majorEastAsia"/>
                <w:color w:val="000000" w:themeColor="text1"/>
                <w:sz w:val="20"/>
                <w:szCs w:val="20"/>
              </w:rPr>
            </w:pPr>
          </w:p>
          <w:p w14:paraId="591FC2B3" w14:textId="77777777" w:rsidR="00F57DC0" w:rsidRPr="00DC530C" w:rsidRDefault="00F57DC0" w:rsidP="00F57DC0">
            <w:pPr>
              <w:rPr>
                <w:rFonts w:asciiTheme="majorEastAsia" w:eastAsia="ＭＳ Ｐ明朝" w:hAnsiTheme="majorEastAsia"/>
                <w:color w:val="000000" w:themeColor="text1"/>
                <w:sz w:val="20"/>
                <w:szCs w:val="20"/>
              </w:rPr>
            </w:pPr>
          </w:p>
          <w:p w14:paraId="75104308" w14:textId="77777777" w:rsidR="00F57DC0" w:rsidRPr="00DC530C" w:rsidRDefault="00F57DC0" w:rsidP="00F57DC0">
            <w:pPr>
              <w:rPr>
                <w:rFonts w:asciiTheme="majorEastAsia" w:eastAsia="ＭＳ Ｐ明朝" w:hAnsiTheme="majorEastAsia"/>
                <w:color w:val="000000" w:themeColor="text1"/>
                <w:sz w:val="20"/>
                <w:szCs w:val="20"/>
              </w:rPr>
            </w:pPr>
          </w:p>
          <w:p w14:paraId="67F726CD" w14:textId="77777777" w:rsidR="00F57DC0" w:rsidRPr="00DC530C" w:rsidRDefault="00F57DC0" w:rsidP="00F57DC0">
            <w:pPr>
              <w:rPr>
                <w:rFonts w:asciiTheme="majorEastAsia" w:eastAsia="ＭＳ Ｐ明朝" w:hAnsiTheme="majorEastAsia"/>
                <w:color w:val="000000" w:themeColor="text1"/>
                <w:sz w:val="20"/>
                <w:szCs w:val="20"/>
              </w:rPr>
            </w:pPr>
          </w:p>
          <w:p w14:paraId="0F98651C" w14:textId="77777777" w:rsidR="00F57DC0" w:rsidRPr="00DC530C" w:rsidRDefault="00F57DC0" w:rsidP="00F57DC0">
            <w:pPr>
              <w:rPr>
                <w:rFonts w:asciiTheme="majorEastAsia" w:eastAsia="ＭＳ Ｐ明朝" w:hAnsiTheme="majorEastAsia"/>
                <w:color w:val="000000" w:themeColor="text1"/>
                <w:sz w:val="20"/>
                <w:szCs w:val="20"/>
              </w:rPr>
            </w:pPr>
          </w:p>
          <w:p w14:paraId="646BA675" w14:textId="77777777" w:rsidR="00F57DC0" w:rsidRPr="00DC530C" w:rsidRDefault="00F57DC0" w:rsidP="00F57DC0">
            <w:pPr>
              <w:rPr>
                <w:rFonts w:asciiTheme="majorEastAsia" w:eastAsia="ＭＳ Ｐ明朝" w:hAnsiTheme="majorEastAsia"/>
                <w:color w:val="000000" w:themeColor="text1"/>
                <w:sz w:val="20"/>
                <w:szCs w:val="20"/>
              </w:rPr>
            </w:pPr>
          </w:p>
          <w:p w14:paraId="10DDB4B1" w14:textId="77777777" w:rsidR="00F57DC0" w:rsidRPr="00DC530C" w:rsidRDefault="00F57DC0" w:rsidP="00F57DC0">
            <w:pPr>
              <w:rPr>
                <w:rFonts w:asciiTheme="majorEastAsia" w:eastAsia="ＭＳ Ｐ明朝" w:hAnsiTheme="majorEastAsia"/>
                <w:color w:val="000000" w:themeColor="text1"/>
                <w:sz w:val="20"/>
                <w:szCs w:val="20"/>
              </w:rPr>
            </w:pPr>
          </w:p>
          <w:p w14:paraId="2469AA24" w14:textId="77777777" w:rsidR="00F57DC0" w:rsidRPr="00DC530C" w:rsidRDefault="00F57DC0" w:rsidP="00F57DC0">
            <w:pPr>
              <w:rPr>
                <w:rFonts w:asciiTheme="majorEastAsia" w:eastAsia="ＭＳ Ｐ明朝" w:hAnsiTheme="majorEastAsia"/>
                <w:color w:val="000000" w:themeColor="text1"/>
                <w:sz w:val="20"/>
                <w:szCs w:val="20"/>
              </w:rPr>
            </w:pPr>
          </w:p>
          <w:p w14:paraId="04D2491A" w14:textId="77777777" w:rsidR="00615952" w:rsidRPr="00DC530C" w:rsidRDefault="00615952" w:rsidP="00F57DC0">
            <w:pPr>
              <w:rPr>
                <w:rFonts w:asciiTheme="majorEastAsia" w:eastAsia="ＭＳ Ｐ明朝" w:hAnsiTheme="majorEastAsia"/>
                <w:color w:val="000000" w:themeColor="text1"/>
                <w:sz w:val="20"/>
                <w:szCs w:val="20"/>
              </w:rPr>
            </w:pPr>
          </w:p>
          <w:p w14:paraId="124B1D53" w14:textId="77777777" w:rsidR="00615952" w:rsidRPr="00DC530C" w:rsidRDefault="00615952" w:rsidP="00F57DC0">
            <w:pPr>
              <w:rPr>
                <w:rFonts w:asciiTheme="majorEastAsia" w:eastAsia="ＭＳ Ｐ明朝" w:hAnsiTheme="majorEastAsia"/>
                <w:color w:val="000000" w:themeColor="text1"/>
                <w:sz w:val="20"/>
                <w:szCs w:val="20"/>
              </w:rPr>
            </w:pPr>
          </w:p>
          <w:p w14:paraId="04B0F7A1" w14:textId="77777777" w:rsidR="00F57DC0" w:rsidRPr="00DC530C" w:rsidRDefault="00F57DC0" w:rsidP="00F57DC0">
            <w:pPr>
              <w:rPr>
                <w:rFonts w:asciiTheme="majorEastAsia" w:eastAsia="ＭＳ Ｐ明朝" w:hAnsiTheme="majorEastAsia"/>
                <w:color w:val="000000" w:themeColor="text1"/>
                <w:sz w:val="20"/>
                <w:szCs w:val="20"/>
              </w:rPr>
            </w:pPr>
          </w:p>
          <w:p w14:paraId="14189915" w14:textId="77777777" w:rsidR="00F57DC0" w:rsidRPr="00DC530C" w:rsidRDefault="00F57DC0" w:rsidP="00F57DC0">
            <w:pPr>
              <w:rPr>
                <w:rFonts w:asciiTheme="majorEastAsia" w:eastAsia="ＭＳ Ｐ明朝" w:hAnsiTheme="majorEastAsia"/>
                <w:color w:val="000000" w:themeColor="text1"/>
                <w:sz w:val="20"/>
                <w:szCs w:val="20"/>
              </w:rPr>
            </w:pPr>
          </w:p>
          <w:p w14:paraId="7066842E" w14:textId="77777777" w:rsidR="00F57DC0" w:rsidRPr="00DC530C" w:rsidRDefault="00F57DC0" w:rsidP="00F57DC0">
            <w:pPr>
              <w:rPr>
                <w:rFonts w:asciiTheme="majorEastAsia" w:eastAsia="ＭＳ Ｐ明朝" w:hAnsiTheme="majorEastAsia"/>
                <w:color w:val="000000" w:themeColor="text1"/>
                <w:sz w:val="20"/>
                <w:szCs w:val="20"/>
              </w:rPr>
            </w:pPr>
          </w:p>
          <w:p w14:paraId="27E9BE51" w14:textId="77777777" w:rsidR="00F57DC0" w:rsidRPr="00DC530C" w:rsidRDefault="00F57DC0" w:rsidP="00F57DC0">
            <w:pPr>
              <w:rPr>
                <w:rFonts w:asciiTheme="majorEastAsia" w:eastAsia="ＭＳ Ｐ明朝" w:hAnsiTheme="majorEastAsia"/>
                <w:color w:val="000000" w:themeColor="text1"/>
                <w:sz w:val="20"/>
                <w:szCs w:val="20"/>
              </w:rPr>
            </w:pPr>
          </w:p>
          <w:p w14:paraId="4D36E897" w14:textId="77777777" w:rsidR="00F57DC0" w:rsidRPr="00DC530C" w:rsidRDefault="00F57DC0" w:rsidP="00F57DC0">
            <w:pPr>
              <w:rPr>
                <w:rFonts w:asciiTheme="majorEastAsia" w:eastAsia="ＭＳ Ｐ明朝" w:hAnsiTheme="majorEastAsia"/>
                <w:color w:val="000000" w:themeColor="text1"/>
                <w:sz w:val="20"/>
                <w:szCs w:val="20"/>
              </w:rPr>
            </w:pPr>
          </w:p>
          <w:p w14:paraId="4E85C76A" w14:textId="77777777" w:rsidR="00F57DC0" w:rsidRPr="00DC530C" w:rsidRDefault="00F57DC0" w:rsidP="00F57DC0">
            <w:pPr>
              <w:rPr>
                <w:rFonts w:asciiTheme="majorEastAsia" w:eastAsia="ＭＳ Ｐ明朝" w:hAnsiTheme="majorEastAsia"/>
                <w:color w:val="000000" w:themeColor="text1"/>
                <w:sz w:val="20"/>
                <w:szCs w:val="20"/>
              </w:rPr>
            </w:pPr>
          </w:p>
          <w:p w14:paraId="0026AF97" w14:textId="77777777" w:rsidR="00615952" w:rsidRPr="00DC530C" w:rsidRDefault="00615952" w:rsidP="00F57DC0">
            <w:pPr>
              <w:rPr>
                <w:rFonts w:asciiTheme="majorEastAsia" w:eastAsia="ＭＳ Ｐ明朝" w:hAnsiTheme="majorEastAsia"/>
                <w:color w:val="000000" w:themeColor="text1"/>
                <w:sz w:val="20"/>
                <w:szCs w:val="20"/>
              </w:rPr>
            </w:pPr>
          </w:p>
          <w:p w14:paraId="7D40102F" w14:textId="77777777" w:rsidR="00F57DC0" w:rsidRPr="00DC530C" w:rsidRDefault="00F57DC0" w:rsidP="00F57DC0">
            <w:pPr>
              <w:rPr>
                <w:rFonts w:asciiTheme="majorEastAsia" w:eastAsia="ＭＳ Ｐ明朝" w:hAnsiTheme="majorEastAsia"/>
                <w:color w:val="000000" w:themeColor="text1"/>
                <w:sz w:val="20"/>
                <w:szCs w:val="20"/>
              </w:rPr>
            </w:pPr>
          </w:p>
        </w:tc>
      </w:tr>
    </w:tbl>
    <w:p w14:paraId="7F62D5D9" w14:textId="5E8AF9D6" w:rsidR="00F57DC0" w:rsidRPr="00DC530C" w:rsidRDefault="00F57DC0" w:rsidP="00F57DC0">
      <w:pPr>
        <w:jc w:val="right"/>
        <w:rPr>
          <w:rFonts w:asciiTheme="majorEastAsia" w:eastAsia="ＭＳ Ｐ明朝" w:hAnsiTheme="majorEastAsia"/>
          <w:color w:val="000000" w:themeColor="text1"/>
          <w:sz w:val="20"/>
          <w:szCs w:val="20"/>
        </w:rPr>
      </w:pPr>
      <w:bookmarkStart w:id="0" w:name="_Hlk10025692"/>
      <w:r w:rsidRPr="00DC530C">
        <w:rPr>
          <w:rFonts w:asciiTheme="majorEastAsia" w:eastAsia="ＭＳ Ｐ明朝" w:hAnsiTheme="majorEastAsia" w:hint="eastAsia"/>
          <w:color w:val="000000" w:themeColor="text1"/>
          <w:sz w:val="20"/>
          <w:szCs w:val="20"/>
        </w:rPr>
        <w:t>＊年齢は</w:t>
      </w:r>
      <w:r w:rsidRPr="00DC530C">
        <w:rPr>
          <w:rFonts w:asciiTheme="majorEastAsia" w:eastAsia="ＭＳ Ｐ明朝" w:hAnsiTheme="majorEastAsia"/>
          <w:color w:val="000000" w:themeColor="text1"/>
          <w:sz w:val="20"/>
          <w:szCs w:val="20"/>
        </w:rPr>
        <w:t>202</w:t>
      </w:r>
      <w:r w:rsidR="00282BD8" w:rsidRPr="00DC530C">
        <w:rPr>
          <w:rFonts w:asciiTheme="majorEastAsia" w:eastAsia="ＭＳ Ｐ明朝" w:hAnsiTheme="majorEastAsia"/>
          <w:color w:val="000000" w:themeColor="text1"/>
          <w:sz w:val="20"/>
          <w:szCs w:val="20"/>
        </w:rPr>
        <w:t>4</w:t>
      </w:r>
      <w:r w:rsidRPr="00DC530C">
        <w:rPr>
          <w:rFonts w:asciiTheme="majorEastAsia" w:eastAsia="ＭＳ Ｐ明朝" w:hAnsiTheme="majorEastAsia" w:hint="eastAsia"/>
          <w:color w:val="000000" w:themeColor="text1"/>
          <w:sz w:val="20"/>
          <w:szCs w:val="20"/>
        </w:rPr>
        <w:t>年</w:t>
      </w:r>
      <w:r w:rsidRPr="00DC530C">
        <w:rPr>
          <w:rFonts w:asciiTheme="majorEastAsia" w:eastAsia="ＭＳ Ｐ明朝" w:hAnsiTheme="majorEastAsia" w:hint="eastAsia"/>
          <w:color w:val="000000" w:themeColor="text1"/>
          <w:sz w:val="20"/>
          <w:szCs w:val="20"/>
        </w:rPr>
        <w:t>4</w:t>
      </w:r>
      <w:r w:rsidRPr="00DC530C">
        <w:rPr>
          <w:rFonts w:asciiTheme="majorEastAsia" w:eastAsia="ＭＳ Ｐ明朝" w:hAnsiTheme="majorEastAsia" w:hint="eastAsia"/>
          <w:color w:val="000000" w:themeColor="text1"/>
          <w:sz w:val="20"/>
          <w:szCs w:val="20"/>
        </w:rPr>
        <w:t>月</w:t>
      </w:r>
      <w:r w:rsidRPr="00DC530C">
        <w:rPr>
          <w:rFonts w:asciiTheme="majorEastAsia" w:eastAsia="ＭＳ Ｐ明朝" w:hAnsiTheme="majorEastAsia" w:hint="eastAsia"/>
          <w:color w:val="000000" w:themeColor="text1"/>
          <w:sz w:val="20"/>
          <w:szCs w:val="20"/>
        </w:rPr>
        <w:t>1</w:t>
      </w:r>
      <w:r w:rsidRPr="00DC530C">
        <w:rPr>
          <w:rFonts w:asciiTheme="majorEastAsia" w:eastAsia="ＭＳ Ｐ明朝" w:hAnsiTheme="majorEastAsia" w:hint="eastAsia"/>
          <w:color w:val="000000" w:themeColor="text1"/>
          <w:sz w:val="20"/>
          <w:szCs w:val="20"/>
        </w:rPr>
        <w:t>日時点</w:t>
      </w:r>
      <w:bookmarkEnd w:id="0"/>
    </w:p>
    <w:p w14:paraId="0DB2E045" w14:textId="77777777" w:rsidR="00F57DC0" w:rsidRPr="00DC530C" w:rsidRDefault="00F57DC0" w:rsidP="00F57DC0">
      <w:pPr>
        <w:jc w:val="right"/>
        <w:rPr>
          <w:rFonts w:asciiTheme="majorEastAsia" w:eastAsia="ＭＳ Ｐ明朝" w:hAnsiTheme="majorEastAsia"/>
          <w:color w:val="000000" w:themeColor="text1"/>
          <w:sz w:val="20"/>
          <w:szCs w:val="20"/>
        </w:rPr>
      </w:pPr>
    </w:p>
    <w:tbl>
      <w:tblPr>
        <w:tblStyle w:val="ac"/>
        <w:tblW w:w="9067" w:type="dxa"/>
        <w:tblLook w:val="04A0" w:firstRow="1" w:lastRow="0" w:firstColumn="1" w:lastColumn="0" w:noHBand="0" w:noVBand="1"/>
      </w:tblPr>
      <w:tblGrid>
        <w:gridCol w:w="2029"/>
        <w:gridCol w:w="4308"/>
        <w:gridCol w:w="2730"/>
      </w:tblGrid>
      <w:tr w:rsidR="00CF3A80" w:rsidRPr="00DC530C" w14:paraId="43726D37" w14:textId="77777777" w:rsidTr="007B2F7B">
        <w:trPr>
          <w:trHeight w:val="413"/>
        </w:trPr>
        <w:tc>
          <w:tcPr>
            <w:tcW w:w="9067" w:type="dxa"/>
            <w:gridSpan w:val="3"/>
          </w:tcPr>
          <w:p w14:paraId="2252630D" w14:textId="34B08BCD" w:rsidR="00F57DC0" w:rsidRPr="00DC530C" w:rsidRDefault="00997DDA"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lastRenderedPageBreak/>
              <w:t>研究開発</w:t>
            </w:r>
            <w:r w:rsidR="00F57DC0" w:rsidRPr="00DC530C">
              <w:rPr>
                <w:rFonts w:asciiTheme="majorEastAsia" w:eastAsia="ＭＳ Ｐ明朝" w:hAnsiTheme="majorEastAsia" w:hint="eastAsia"/>
                <w:color w:val="000000" w:themeColor="text1"/>
                <w:sz w:val="20"/>
                <w:szCs w:val="20"/>
              </w:rPr>
              <w:t>の目的，方法，見込まれる成果　＊</w:t>
            </w:r>
            <w:r w:rsidR="00F57DC0" w:rsidRPr="00DC530C">
              <w:rPr>
                <w:rFonts w:asciiTheme="majorEastAsia" w:eastAsia="ＭＳ Ｐ明朝" w:hAnsiTheme="majorEastAsia" w:hint="eastAsia"/>
                <w:color w:val="000000" w:themeColor="text1"/>
                <w:sz w:val="20"/>
                <w:szCs w:val="20"/>
              </w:rPr>
              <w:t>1</w:t>
            </w:r>
            <w:r w:rsidR="00F57DC0" w:rsidRPr="00DC530C">
              <w:rPr>
                <w:rFonts w:asciiTheme="majorEastAsia" w:eastAsia="ＭＳ Ｐ明朝" w:hAnsiTheme="majorEastAsia" w:hint="eastAsia"/>
                <w:color w:val="000000" w:themeColor="text1"/>
                <w:sz w:val="20"/>
                <w:szCs w:val="20"/>
              </w:rPr>
              <w:t>ページ以内。必要であれば図表等を用いてください。</w:t>
            </w:r>
          </w:p>
          <w:p w14:paraId="4DAEB51A" w14:textId="77777777" w:rsidR="00F57DC0" w:rsidRPr="00DC530C" w:rsidRDefault="00F57DC0" w:rsidP="00F57DC0">
            <w:pPr>
              <w:rPr>
                <w:rFonts w:asciiTheme="majorEastAsia" w:eastAsia="ＭＳ Ｐ明朝" w:hAnsiTheme="majorEastAsia"/>
                <w:color w:val="000000" w:themeColor="text1"/>
                <w:sz w:val="20"/>
                <w:szCs w:val="20"/>
              </w:rPr>
            </w:pPr>
          </w:p>
          <w:p w14:paraId="426675F2" w14:textId="77777777" w:rsidR="00F57DC0" w:rsidRPr="00DC530C" w:rsidRDefault="00F57DC0" w:rsidP="00F57DC0">
            <w:pPr>
              <w:rPr>
                <w:rFonts w:asciiTheme="majorEastAsia" w:eastAsia="ＭＳ Ｐ明朝" w:hAnsiTheme="majorEastAsia"/>
                <w:color w:val="000000" w:themeColor="text1"/>
                <w:sz w:val="20"/>
                <w:szCs w:val="20"/>
              </w:rPr>
            </w:pPr>
          </w:p>
          <w:p w14:paraId="6FC79409" w14:textId="77777777" w:rsidR="00F57DC0" w:rsidRPr="00DC530C" w:rsidRDefault="00F57DC0" w:rsidP="00F57DC0">
            <w:pPr>
              <w:rPr>
                <w:rFonts w:asciiTheme="majorEastAsia" w:eastAsia="ＭＳ Ｐ明朝" w:hAnsiTheme="majorEastAsia"/>
                <w:color w:val="000000" w:themeColor="text1"/>
                <w:sz w:val="20"/>
                <w:szCs w:val="20"/>
              </w:rPr>
            </w:pPr>
          </w:p>
          <w:p w14:paraId="56871647" w14:textId="77777777" w:rsidR="00F57DC0" w:rsidRPr="00DC530C" w:rsidRDefault="00F57DC0" w:rsidP="00F57DC0">
            <w:pPr>
              <w:rPr>
                <w:rFonts w:asciiTheme="majorEastAsia" w:eastAsia="ＭＳ Ｐ明朝" w:hAnsiTheme="majorEastAsia"/>
                <w:color w:val="000000" w:themeColor="text1"/>
                <w:sz w:val="20"/>
                <w:szCs w:val="20"/>
              </w:rPr>
            </w:pPr>
          </w:p>
          <w:p w14:paraId="176E891F" w14:textId="77777777" w:rsidR="00F57DC0" w:rsidRPr="00DC530C" w:rsidRDefault="00F57DC0" w:rsidP="00F57DC0">
            <w:pPr>
              <w:rPr>
                <w:rFonts w:asciiTheme="majorEastAsia" w:eastAsia="ＭＳ Ｐ明朝" w:hAnsiTheme="majorEastAsia"/>
                <w:color w:val="000000" w:themeColor="text1"/>
                <w:sz w:val="20"/>
                <w:szCs w:val="20"/>
              </w:rPr>
            </w:pPr>
          </w:p>
          <w:p w14:paraId="068F3040" w14:textId="77777777" w:rsidR="00F57DC0" w:rsidRPr="00DC530C" w:rsidRDefault="00F57DC0" w:rsidP="00F57DC0">
            <w:pPr>
              <w:rPr>
                <w:rFonts w:asciiTheme="majorEastAsia" w:eastAsia="ＭＳ Ｐ明朝" w:hAnsiTheme="majorEastAsia"/>
                <w:color w:val="000000" w:themeColor="text1"/>
                <w:sz w:val="20"/>
                <w:szCs w:val="20"/>
              </w:rPr>
            </w:pPr>
          </w:p>
          <w:p w14:paraId="0EB579F2" w14:textId="77777777" w:rsidR="00F57DC0" w:rsidRPr="00DC530C" w:rsidRDefault="00F57DC0" w:rsidP="00F57DC0">
            <w:pPr>
              <w:rPr>
                <w:rFonts w:asciiTheme="majorEastAsia" w:eastAsia="ＭＳ Ｐ明朝" w:hAnsiTheme="majorEastAsia"/>
                <w:color w:val="000000" w:themeColor="text1"/>
                <w:sz w:val="20"/>
                <w:szCs w:val="20"/>
              </w:rPr>
            </w:pPr>
          </w:p>
          <w:p w14:paraId="6313FF0C" w14:textId="77777777" w:rsidR="00F57DC0" w:rsidRPr="00DC530C" w:rsidRDefault="00F57DC0" w:rsidP="00F57DC0">
            <w:pPr>
              <w:rPr>
                <w:rFonts w:asciiTheme="majorEastAsia" w:eastAsia="ＭＳ Ｐ明朝" w:hAnsiTheme="majorEastAsia"/>
                <w:color w:val="000000" w:themeColor="text1"/>
                <w:sz w:val="20"/>
                <w:szCs w:val="20"/>
              </w:rPr>
            </w:pPr>
          </w:p>
          <w:p w14:paraId="112C49CD" w14:textId="77777777" w:rsidR="00F57DC0" w:rsidRPr="00DC530C" w:rsidRDefault="00F57DC0" w:rsidP="00F57DC0">
            <w:pPr>
              <w:rPr>
                <w:rFonts w:asciiTheme="majorEastAsia" w:eastAsia="ＭＳ Ｐ明朝" w:hAnsiTheme="majorEastAsia"/>
                <w:color w:val="000000" w:themeColor="text1"/>
                <w:sz w:val="20"/>
                <w:szCs w:val="20"/>
              </w:rPr>
            </w:pPr>
          </w:p>
          <w:p w14:paraId="6B17FA2A" w14:textId="77777777" w:rsidR="00F57DC0" w:rsidRPr="00DC530C" w:rsidRDefault="00F57DC0" w:rsidP="00F57DC0">
            <w:pPr>
              <w:rPr>
                <w:rFonts w:asciiTheme="majorEastAsia" w:eastAsia="ＭＳ Ｐ明朝" w:hAnsiTheme="majorEastAsia"/>
                <w:color w:val="000000" w:themeColor="text1"/>
                <w:sz w:val="20"/>
                <w:szCs w:val="20"/>
              </w:rPr>
            </w:pPr>
          </w:p>
          <w:p w14:paraId="11E4FC0C" w14:textId="77777777" w:rsidR="00F57DC0" w:rsidRPr="00DC530C" w:rsidRDefault="00F57DC0" w:rsidP="00F57DC0">
            <w:pPr>
              <w:rPr>
                <w:rFonts w:asciiTheme="majorEastAsia" w:eastAsia="ＭＳ Ｐ明朝" w:hAnsiTheme="majorEastAsia"/>
                <w:color w:val="000000" w:themeColor="text1"/>
                <w:sz w:val="20"/>
                <w:szCs w:val="20"/>
              </w:rPr>
            </w:pPr>
          </w:p>
          <w:p w14:paraId="33D93129" w14:textId="77777777" w:rsidR="00F57DC0" w:rsidRPr="00DC530C" w:rsidRDefault="00F57DC0" w:rsidP="00F57DC0">
            <w:pPr>
              <w:rPr>
                <w:rFonts w:asciiTheme="majorEastAsia" w:eastAsia="ＭＳ Ｐ明朝" w:hAnsiTheme="majorEastAsia"/>
                <w:color w:val="000000" w:themeColor="text1"/>
                <w:sz w:val="20"/>
                <w:szCs w:val="20"/>
              </w:rPr>
            </w:pPr>
          </w:p>
          <w:p w14:paraId="2E3FAE5D" w14:textId="77777777" w:rsidR="00F57DC0" w:rsidRPr="00DC530C" w:rsidRDefault="00F57DC0" w:rsidP="00F57DC0">
            <w:pPr>
              <w:rPr>
                <w:rFonts w:asciiTheme="majorEastAsia" w:eastAsia="ＭＳ Ｐ明朝" w:hAnsiTheme="majorEastAsia"/>
                <w:color w:val="000000" w:themeColor="text1"/>
                <w:sz w:val="20"/>
                <w:szCs w:val="20"/>
              </w:rPr>
            </w:pPr>
          </w:p>
          <w:p w14:paraId="5C10EFAA" w14:textId="77777777" w:rsidR="00F57DC0" w:rsidRPr="00DC530C" w:rsidRDefault="00F57DC0" w:rsidP="00F57DC0">
            <w:pPr>
              <w:rPr>
                <w:rFonts w:asciiTheme="majorEastAsia" w:eastAsia="ＭＳ Ｐ明朝" w:hAnsiTheme="majorEastAsia"/>
                <w:color w:val="000000" w:themeColor="text1"/>
                <w:sz w:val="20"/>
                <w:szCs w:val="20"/>
              </w:rPr>
            </w:pPr>
          </w:p>
          <w:p w14:paraId="18A6034C" w14:textId="77777777" w:rsidR="00F57DC0" w:rsidRPr="00DC530C" w:rsidRDefault="00F57DC0" w:rsidP="00F57DC0">
            <w:pPr>
              <w:rPr>
                <w:rFonts w:asciiTheme="majorEastAsia" w:eastAsia="ＭＳ Ｐ明朝" w:hAnsiTheme="majorEastAsia"/>
                <w:color w:val="000000" w:themeColor="text1"/>
                <w:sz w:val="20"/>
                <w:szCs w:val="20"/>
              </w:rPr>
            </w:pPr>
          </w:p>
          <w:p w14:paraId="3E3AAD64" w14:textId="77777777" w:rsidR="00F57DC0" w:rsidRPr="00DC530C" w:rsidRDefault="00F57DC0" w:rsidP="00F57DC0">
            <w:pPr>
              <w:rPr>
                <w:rFonts w:asciiTheme="majorEastAsia" w:eastAsia="ＭＳ Ｐ明朝" w:hAnsiTheme="majorEastAsia"/>
                <w:color w:val="000000" w:themeColor="text1"/>
                <w:sz w:val="20"/>
                <w:szCs w:val="20"/>
              </w:rPr>
            </w:pPr>
          </w:p>
          <w:p w14:paraId="4B87F527" w14:textId="77777777" w:rsidR="00F57DC0" w:rsidRPr="00DC530C" w:rsidRDefault="00F57DC0" w:rsidP="00F57DC0">
            <w:pPr>
              <w:rPr>
                <w:rFonts w:asciiTheme="majorEastAsia" w:eastAsia="ＭＳ Ｐ明朝" w:hAnsiTheme="majorEastAsia"/>
                <w:color w:val="000000" w:themeColor="text1"/>
                <w:sz w:val="20"/>
                <w:szCs w:val="20"/>
              </w:rPr>
            </w:pPr>
          </w:p>
          <w:p w14:paraId="39D4BCE6" w14:textId="77777777" w:rsidR="00F57DC0" w:rsidRPr="00DC530C" w:rsidRDefault="00F57DC0" w:rsidP="00F57DC0">
            <w:pPr>
              <w:rPr>
                <w:rFonts w:asciiTheme="majorEastAsia" w:eastAsia="ＭＳ Ｐ明朝" w:hAnsiTheme="majorEastAsia"/>
                <w:color w:val="000000" w:themeColor="text1"/>
                <w:sz w:val="20"/>
                <w:szCs w:val="20"/>
              </w:rPr>
            </w:pPr>
          </w:p>
          <w:p w14:paraId="315F9454" w14:textId="77777777" w:rsidR="00F57DC0" w:rsidRPr="00DC530C" w:rsidRDefault="00F57DC0" w:rsidP="00F57DC0">
            <w:pPr>
              <w:rPr>
                <w:rFonts w:asciiTheme="majorEastAsia" w:eastAsia="ＭＳ Ｐ明朝" w:hAnsiTheme="majorEastAsia"/>
                <w:color w:val="000000" w:themeColor="text1"/>
                <w:sz w:val="20"/>
                <w:szCs w:val="20"/>
              </w:rPr>
            </w:pPr>
          </w:p>
          <w:p w14:paraId="3ACA2D03" w14:textId="77777777" w:rsidR="00F57DC0" w:rsidRPr="00DC530C" w:rsidRDefault="00F57DC0" w:rsidP="00F57DC0">
            <w:pPr>
              <w:rPr>
                <w:rFonts w:asciiTheme="majorEastAsia" w:eastAsia="ＭＳ Ｐ明朝" w:hAnsiTheme="majorEastAsia"/>
                <w:color w:val="000000" w:themeColor="text1"/>
                <w:sz w:val="20"/>
                <w:szCs w:val="20"/>
              </w:rPr>
            </w:pPr>
          </w:p>
          <w:p w14:paraId="6C1A9A43" w14:textId="77777777" w:rsidR="00F57DC0" w:rsidRPr="00DC530C" w:rsidRDefault="00F57DC0" w:rsidP="00F57DC0">
            <w:pPr>
              <w:tabs>
                <w:tab w:val="left" w:pos="2420"/>
              </w:tabs>
              <w:rPr>
                <w:rFonts w:asciiTheme="majorEastAsia" w:eastAsia="ＭＳ Ｐ明朝" w:hAnsiTheme="majorEastAsia"/>
                <w:color w:val="000000" w:themeColor="text1"/>
                <w:sz w:val="20"/>
                <w:szCs w:val="20"/>
              </w:rPr>
            </w:pPr>
          </w:p>
          <w:p w14:paraId="539CDA60" w14:textId="77777777" w:rsidR="00F57DC0" w:rsidRPr="00DC530C" w:rsidRDefault="00F57DC0" w:rsidP="00F57DC0">
            <w:pPr>
              <w:rPr>
                <w:rFonts w:asciiTheme="majorEastAsia" w:eastAsia="ＭＳ Ｐ明朝" w:hAnsiTheme="majorEastAsia"/>
                <w:color w:val="000000" w:themeColor="text1"/>
                <w:sz w:val="20"/>
                <w:szCs w:val="20"/>
              </w:rPr>
            </w:pPr>
          </w:p>
        </w:tc>
      </w:tr>
      <w:tr w:rsidR="00CF3A80" w:rsidRPr="00DC530C" w14:paraId="25C9D98F" w14:textId="77777777" w:rsidTr="007B2F7B">
        <w:trPr>
          <w:trHeight w:val="413"/>
        </w:trPr>
        <w:tc>
          <w:tcPr>
            <w:tcW w:w="9067" w:type="dxa"/>
            <w:gridSpan w:val="3"/>
          </w:tcPr>
          <w:p w14:paraId="17D4B6BE"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スケジュール　＊必要であれば図表等を用いてください</w:t>
            </w:r>
          </w:p>
          <w:p w14:paraId="56734FBE" w14:textId="77777777" w:rsidR="00F57DC0" w:rsidRPr="00DC530C" w:rsidRDefault="00F57DC0" w:rsidP="00F57DC0">
            <w:pPr>
              <w:rPr>
                <w:rFonts w:asciiTheme="majorEastAsia" w:eastAsia="ＭＳ Ｐ明朝" w:hAnsiTheme="majorEastAsia"/>
                <w:color w:val="000000" w:themeColor="text1"/>
                <w:sz w:val="20"/>
                <w:szCs w:val="20"/>
              </w:rPr>
            </w:pPr>
          </w:p>
          <w:p w14:paraId="20C7191F" w14:textId="77777777" w:rsidR="00F57DC0" w:rsidRPr="00DC530C" w:rsidRDefault="00F57DC0" w:rsidP="00F57DC0">
            <w:pPr>
              <w:rPr>
                <w:rFonts w:asciiTheme="majorEastAsia" w:eastAsia="ＭＳ Ｐ明朝" w:hAnsiTheme="majorEastAsia"/>
                <w:color w:val="000000" w:themeColor="text1"/>
                <w:sz w:val="20"/>
                <w:szCs w:val="20"/>
              </w:rPr>
            </w:pPr>
          </w:p>
          <w:p w14:paraId="10C72A59" w14:textId="77777777" w:rsidR="00F57DC0" w:rsidRPr="00DC530C" w:rsidRDefault="00F57DC0" w:rsidP="00F57DC0">
            <w:pPr>
              <w:rPr>
                <w:rFonts w:asciiTheme="majorEastAsia" w:eastAsia="ＭＳ Ｐ明朝" w:hAnsiTheme="majorEastAsia"/>
                <w:color w:val="000000" w:themeColor="text1"/>
                <w:sz w:val="20"/>
                <w:szCs w:val="20"/>
              </w:rPr>
            </w:pPr>
          </w:p>
          <w:p w14:paraId="43B046CA" w14:textId="77777777" w:rsidR="00F57DC0" w:rsidRPr="00DC530C" w:rsidRDefault="00F57DC0" w:rsidP="00F57DC0">
            <w:pPr>
              <w:rPr>
                <w:rFonts w:asciiTheme="majorEastAsia" w:eastAsia="ＭＳ Ｐ明朝" w:hAnsiTheme="majorEastAsia"/>
                <w:color w:val="000000" w:themeColor="text1"/>
                <w:sz w:val="20"/>
                <w:szCs w:val="20"/>
              </w:rPr>
            </w:pPr>
          </w:p>
          <w:p w14:paraId="5C987E89" w14:textId="77777777" w:rsidR="00F57DC0" w:rsidRPr="00DC530C" w:rsidRDefault="00F57DC0" w:rsidP="00F57DC0">
            <w:pPr>
              <w:rPr>
                <w:rFonts w:asciiTheme="majorEastAsia" w:eastAsia="ＭＳ Ｐ明朝" w:hAnsiTheme="majorEastAsia"/>
                <w:color w:val="000000" w:themeColor="text1"/>
                <w:sz w:val="20"/>
                <w:szCs w:val="20"/>
              </w:rPr>
            </w:pPr>
          </w:p>
          <w:p w14:paraId="613B2EBA" w14:textId="77777777" w:rsidR="00F57DC0" w:rsidRPr="00DC530C" w:rsidRDefault="00F57DC0" w:rsidP="00F57DC0">
            <w:pPr>
              <w:rPr>
                <w:rFonts w:asciiTheme="majorEastAsia" w:eastAsia="ＭＳ Ｐ明朝" w:hAnsiTheme="majorEastAsia"/>
                <w:color w:val="000000" w:themeColor="text1"/>
                <w:sz w:val="20"/>
                <w:szCs w:val="20"/>
              </w:rPr>
            </w:pPr>
          </w:p>
          <w:p w14:paraId="5F0A1DF8" w14:textId="77777777" w:rsidR="00F57DC0" w:rsidRPr="00DC530C" w:rsidRDefault="00F57DC0" w:rsidP="00F57DC0">
            <w:pPr>
              <w:rPr>
                <w:rFonts w:asciiTheme="majorEastAsia" w:eastAsia="ＭＳ Ｐ明朝" w:hAnsiTheme="majorEastAsia"/>
                <w:color w:val="000000" w:themeColor="text1"/>
                <w:sz w:val="20"/>
                <w:szCs w:val="20"/>
              </w:rPr>
            </w:pPr>
          </w:p>
          <w:p w14:paraId="672AF56A" w14:textId="77777777" w:rsidR="00615952" w:rsidRPr="00DC530C" w:rsidRDefault="00615952" w:rsidP="00F57DC0">
            <w:pPr>
              <w:rPr>
                <w:rFonts w:asciiTheme="majorEastAsia" w:eastAsia="ＭＳ Ｐ明朝" w:hAnsiTheme="majorEastAsia"/>
                <w:color w:val="000000" w:themeColor="text1"/>
                <w:sz w:val="20"/>
                <w:szCs w:val="20"/>
              </w:rPr>
            </w:pPr>
          </w:p>
          <w:p w14:paraId="729D3096" w14:textId="77777777" w:rsidR="00E723B2" w:rsidRPr="00DC530C" w:rsidRDefault="00E723B2" w:rsidP="00F57DC0">
            <w:pPr>
              <w:rPr>
                <w:rFonts w:asciiTheme="majorEastAsia" w:eastAsia="ＭＳ Ｐ明朝" w:hAnsiTheme="majorEastAsia"/>
                <w:color w:val="000000" w:themeColor="text1"/>
                <w:sz w:val="20"/>
                <w:szCs w:val="20"/>
              </w:rPr>
            </w:pPr>
          </w:p>
          <w:p w14:paraId="3831048A" w14:textId="77777777" w:rsidR="00F57DC0" w:rsidRPr="00DC530C" w:rsidRDefault="00F57DC0" w:rsidP="00F57DC0">
            <w:pPr>
              <w:rPr>
                <w:rFonts w:asciiTheme="majorEastAsia" w:eastAsia="ＭＳ Ｐ明朝" w:hAnsiTheme="majorEastAsia"/>
                <w:color w:val="000000" w:themeColor="text1"/>
                <w:sz w:val="20"/>
                <w:szCs w:val="20"/>
              </w:rPr>
            </w:pPr>
          </w:p>
          <w:p w14:paraId="77688506" w14:textId="470F3191" w:rsidR="00F57DC0" w:rsidRPr="00DC530C" w:rsidRDefault="00F57DC0" w:rsidP="00F57DC0">
            <w:pPr>
              <w:rPr>
                <w:rFonts w:asciiTheme="majorEastAsia" w:eastAsia="ＭＳ Ｐ明朝" w:hAnsiTheme="majorEastAsia"/>
                <w:color w:val="000000" w:themeColor="text1"/>
                <w:sz w:val="20"/>
                <w:szCs w:val="20"/>
              </w:rPr>
            </w:pPr>
          </w:p>
          <w:p w14:paraId="2CED68EF" w14:textId="77777777" w:rsidR="0079667B" w:rsidRPr="00DC530C" w:rsidRDefault="0079667B" w:rsidP="00F57DC0">
            <w:pPr>
              <w:rPr>
                <w:rFonts w:asciiTheme="majorEastAsia" w:eastAsia="ＭＳ Ｐ明朝" w:hAnsiTheme="majorEastAsia"/>
                <w:color w:val="000000" w:themeColor="text1"/>
                <w:sz w:val="20"/>
                <w:szCs w:val="20"/>
              </w:rPr>
            </w:pPr>
          </w:p>
          <w:p w14:paraId="7FC438F4" w14:textId="77777777" w:rsidR="00F57DC0" w:rsidRPr="00DC530C" w:rsidRDefault="00F57DC0" w:rsidP="00F57DC0">
            <w:pPr>
              <w:rPr>
                <w:rFonts w:asciiTheme="majorEastAsia" w:eastAsia="ＭＳ Ｐ明朝" w:hAnsiTheme="majorEastAsia"/>
                <w:color w:val="000000" w:themeColor="text1"/>
                <w:sz w:val="20"/>
                <w:szCs w:val="20"/>
              </w:rPr>
            </w:pPr>
          </w:p>
        </w:tc>
      </w:tr>
      <w:tr w:rsidR="00CF3A80" w:rsidRPr="00DC530C" w14:paraId="103AAB6F" w14:textId="77777777" w:rsidTr="007B2F7B">
        <w:tblPrEx>
          <w:jc w:val="center"/>
        </w:tblPrEx>
        <w:trPr>
          <w:trHeight w:val="377"/>
          <w:jc w:val="center"/>
        </w:trPr>
        <w:tc>
          <w:tcPr>
            <w:tcW w:w="9067" w:type="dxa"/>
            <w:gridSpan w:val="3"/>
          </w:tcPr>
          <w:p w14:paraId="38FAFFF8"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lastRenderedPageBreak/>
              <w:t>申請助成金の使途内訳</w:t>
            </w:r>
          </w:p>
        </w:tc>
      </w:tr>
      <w:tr w:rsidR="00CF3A80" w:rsidRPr="00DC530C" w14:paraId="44733AF5" w14:textId="77777777" w:rsidTr="007B2F7B">
        <w:tblPrEx>
          <w:jc w:val="center"/>
        </w:tblPrEx>
        <w:trPr>
          <w:trHeight w:val="360"/>
          <w:jc w:val="center"/>
        </w:trPr>
        <w:tc>
          <w:tcPr>
            <w:tcW w:w="2029" w:type="dxa"/>
          </w:tcPr>
          <w:p w14:paraId="35CF68BD" w14:textId="77777777" w:rsidR="00F57DC0" w:rsidRPr="00DC530C" w:rsidRDefault="00F57DC0" w:rsidP="00F57DC0">
            <w:pPr>
              <w:jc w:val="cente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項目</w:t>
            </w:r>
          </w:p>
        </w:tc>
        <w:tc>
          <w:tcPr>
            <w:tcW w:w="4308" w:type="dxa"/>
          </w:tcPr>
          <w:p w14:paraId="70F1E2F7" w14:textId="77777777" w:rsidR="00F57DC0" w:rsidRPr="00DC530C" w:rsidRDefault="00F57DC0" w:rsidP="00F57DC0">
            <w:pPr>
              <w:jc w:val="cente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内訳（品名・単価・数量等）</w:t>
            </w:r>
          </w:p>
        </w:tc>
        <w:tc>
          <w:tcPr>
            <w:tcW w:w="2730" w:type="dxa"/>
          </w:tcPr>
          <w:p w14:paraId="0A9D0270" w14:textId="77777777" w:rsidR="00F57DC0" w:rsidRPr="00DC530C" w:rsidRDefault="00F57DC0" w:rsidP="00F57DC0">
            <w:pPr>
              <w:jc w:val="cente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金額（千円）</w:t>
            </w:r>
          </w:p>
        </w:tc>
      </w:tr>
      <w:tr w:rsidR="00CF3A80" w:rsidRPr="00DC530C" w14:paraId="58177C3B" w14:textId="77777777" w:rsidTr="007B2F7B">
        <w:tblPrEx>
          <w:jc w:val="center"/>
        </w:tblPrEx>
        <w:trPr>
          <w:trHeight w:val="1046"/>
          <w:jc w:val="center"/>
        </w:trPr>
        <w:tc>
          <w:tcPr>
            <w:tcW w:w="2029" w:type="dxa"/>
            <w:tcBorders>
              <w:bottom w:val="dashSmallGap" w:sz="4" w:space="0" w:color="auto"/>
            </w:tcBorders>
          </w:tcPr>
          <w:p w14:paraId="13A9B2A8"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備品</w:t>
            </w:r>
          </w:p>
          <w:p w14:paraId="70378EDA" w14:textId="77777777" w:rsidR="00F57DC0" w:rsidRPr="00DC530C" w:rsidRDefault="00F57DC0" w:rsidP="00F57DC0">
            <w:pPr>
              <w:rPr>
                <w:rFonts w:asciiTheme="majorEastAsia" w:eastAsia="ＭＳ Ｐ明朝" w:hAnsiTheme="majorEastAsia"/>
                <w:color w:val="000000" w:themeColor="text1"/>
                <w:sz w:val="20"/>
                <w:szCs w:val="20"/>
              </w:rPr>
            </w:pPr>
          </w:p>
        </w:tc>
        <w:tc>
          <w:tcPr>
            <w:tcW w:w="4308" w:type="dxa"/>
            <w:tcBorders>
              <w:bottom w:val="dashSmallGap" w:sz="4" w:space="0" w:color="auto"/>
            </w:tcBorders>
          </w:tcPr>
          <w:p w14:paraId="1E702766" w14:textId="77777777" w:rsidR="00F57DC0" w:rsidRPr="00DC530C" w:rsidRDefault="00F57DC0" w:rsidP="00F57DC0">
            <w:pPr>
              <w:rPr>
                <w:rFonts w:asciiTheme="majorEastAsia" w:eastAsia="ＭＳ Ｐ明朝" w:hAnsiTheme="majorEastAsia"/>
                <w:color w:val="000000" w:themeColor="text1"/>
                <w:sz w:val="20"/>
                <w:szCs w:val="20"/>
              </w:rPr>
            </w:pPr>
          </w:p>
          <w:p w14:paraId="792DA567" w14:textId="77777777" w:rsidR="00F57DC0" w:rsidRPr="00DC530C" w:rsidRDefault="00F57DC0" w:rsidP="00F57DC0">
            <w:pPr>
              <w:rPr>
                <w:rFonts w:asciiTheme="majorEastAsia" w:eastAsia="ＭＳ Ｐ明朝" w:hAnsiTheme="majorEastAsia"/>
                <w:color w:val="000000" w:themeColor="text1"/>
                <w:sz w:val="20"/>
                <w:szCs w:val="20"/>
              </w:rPr>
            </w:pPr>
          </w:p>
          <w:p w14:paraId="7A0966AC" w14:textId="77777777" w:rsidR="00F57DC0" w:rsidRPr="00DC530C" w:rsidRDefault="00F57DC0" w:rsidP="00F57DC0">
            <w:pPr>
              <w:rPr>
                <w:rFonts w:asciiTheme="majorEastAsia" w:eastAsia="ＭＳ Ｐ明朝" w:hAnsiTheme="majorEastAsia"/>
                <w:color w:val="000000" w:themeColor="text1"/>
                <w:sz w:val="20"/>
                <w:szCs w:val="20"/>
              </w:rPr>
            </w:pPr>
          </w:p>
          <w:p w14:paraId="42643235" w14:textId="77777777" w:rsidR="00F57DC0" w:rsidRPr="00DC530C" w:rsidRDefault="00F57DC0" w:rsidP="00F57DC0">
            <w:pPr>
              <w:rPr>
                <w:rFonts w:asciiTheme="majorEastAsia" w:eastAsia="ＭＳ Ｐ明朝" w:hAnsiTheme="majorEastAsia"/>
                <w:color w:val="000000" w:themeColor="text1"/>
                <w:sz w:val="20"/>
                <w:szCs w:val="20"/>
              </w:rPr>
            </w:pPr>
          </w:p>
          <w:p w14:paraId="4FA4449A" w14:textId="77777777" w:rsidR="00F57DC0" w:rsidRPr="00DC530C" w:rsidRDefault="00F57DC0" w:rsidP="00F57DC0">
            <w:pPr>
              <w:rPr>
                <w:rFonts w:asciiTheme="majorEastAsia" w:eastAsia="ＭＳ Ｐ明朝" w:hAnsiTheme="majorEastAsia"/>
                <w:color w:val="000000" w:themeColor="text1"/>
                <w:sz w:val="20"/>
                <w:szCs w:val="20"/>
              </w:rPr>
            </w:pPr>
          </w:p>
        </w:tc>
        <w:tc>
          <w:tcPr>
            <w:tcW w:w="2730" w:type="dxa"/>
            <w:tcBorders>
              <w:bottom w:val="dashSmallGap" w:sz="4" w:space="0" w:color="auto"/>
            </w:tcBorders>
          </w:tcPr>
          <w:p w14:paraId="6BE8ABE6" w14:textId="77777777" w:rsidR="00F57DC0" w:rsidRPr="00DC530C" w:rsidRDefault="00F57DC0" w:rsidP="00F57DC0">
            <w:pPr>
              <w:jc w:val="right"/>
              <w:rPr>
                <w:rFonts w:asciiTheme="majorEastAsia" w:eastAsia="ＭＳ Ｐ明朝" w:hAnsiTheme="majorEastAsia"/>
                <w:color w:val="000000" w:themeColor="text1"/>
                <w:sz w:val="20"/>
                <w:szCs w:val="20"/>
              </w:rPr>
            </w:pPr>
          </w:p>
        </w:tc>
      </w:tr>
      <w:tr w:rsidR="00CF3A80" w:rsidRPr="00DC530C" w14:paraId="7DCD0AB1" w14:textId="77777777" w:rsidTr="007B2F7B">
        <w:tblPrEx>
          <w:jc w:val="center"/>
        </w:tblPrEx>
        <w:trPr>
          <w:trHeight w:val="1029"/>
          <w:jc w:val="center"/>
        </w:trPr>
        <w:tc>
          <w:tcPr>
            <w:tcW w:w="2029" w:type="dxa"/>
            <w:tcBorders>
              <w:top w:val="dashSmallGap" w:sz="4" w:space="0" w:color="auto"/>
              <w:bottom w:val="dashSmallGap" w:sz="4" w:space="0" w:color="auto"/>
            </w:tcBorders>
          </w:tcPr>
          <w:p w14:paraId="1805D002"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消耗品</w:t>
            </w:r>
          </w:p>
          <w:p w14:paraId="320997C5" w14:textId="77777777" w:rsidR="00F57DC0" w:rsidRPr="00DC530C" w:rsidRDefault="00F57DC0" w:rsidP="00F57DC0">
            <w:pPr>
              <w:rPr>
                <w:rFonts w:asciiTheme="majorEastAsia" w:eastAsia="ＭＳ Ｐ明朝" w:hAnsiTheme="majorEastAsia"/>
                <w:color w:val="000000" w:themeColor="text1"/>
                <w:sz w:val="20"/>
                <w:szCs w:val="20"/>
              </w:rPr>
            </w:pPr>
          </w:p>
          <w:p w14:paraId="35103F80" w14:textId="77777777" w:rsidR="00F57DC0" w:rsidRPr="00DC530C" w:rsidRDefault="00F57DC0" w:rsidP="00F57DC0">
            <w:pPr>
              <w:rPr>
                <w:rFonts w:asciiTheme="majorEastAsia" w:eastAsia="ＭＳ Ｐ明朝" w:hAnsiTheme="majorEastAsia"/>
                <w:color w:val="000000" w:themeColor="text1"/>
                <w:sz w:val="20"/>
                <w:szCs w:val="20"/>
              </w:rPr>
            </w:pPr>
          </w:p>
        </w:tc>
        <w:tc>
          <w:tcPr>
            <w:tcW w:w="4308" w:type="dxa"/>
            <w:tcBorders>
              <w:top w:val="dashSmallGap" w:sz="4" w:space="0" w:color="auto"/>
              <w:bottom w:val="dashSmallGap" w:sz="4" w:space="0" w:color="auto"/>
            </w:tcBorders>
          </w:tcPr>
          <w:p w14:paraId="4B60F0A9" w14:textId="77777777" w:rsidR="00F57DC0" w:rsidRPr="00DC530C" w:rsidRDefault="00F57DC0" w:rsidP="00F57DC0">
            <w:pPr>
              <w:rPr>
                <w:rFonts w:asciiTheme="majorEastAsia" w:eastAsia="ＭＳ Ｐ明朝" w:hAnsiTheme="majorEastAsia"/>
                <w:color w:val="000000" w:themeColor="text1"/>
                <w:sz w:val="20"/>
                <w:szCs w:val="20"/>
              </w:rPr>
            </w:pPr>
          </w:p>
          <w:p w14:paraId="1DCF32C7" w14:textId="77777777" w:rsidR="00F57DC0" w:rsidRPr="00DC530C" w:rsidRDefault="00F57DC0" w:rsidP="00F57DC0">
            <w:pPr>
              <w:rPr>
                <w:rFonts w:asciiTheme="majorEastAsia" w:eastAsia="ＭＳ Ｐ明朝" w:hAnsiTheme="majorEastAsia"/>
                <w:color w:val="000000" w:themeColor="text1"/>
                <w:sz w:val="20"/>
                <w:szCs w:val="20"/>
              </w:rPr>
            </w:pPr>
          </w:p>
          <w:p w14:paraId="30DBC460" w14:textId="77777777" w:rsidR="00F57DC0" w:rsidRPr="00DC530C" w:rsidRDefault="00F57DC0" w:rsidP="00F57DC0">
            <w:pPr>
              <w:rPr>
                <w:rFonts w:asciiTheme="majorEastAsia" w:eastAsia="ＭＳ Ｐ明朝" w:hAnsiTheme="majorEastAsia"/>
                <w:color w:val="000000" w:themeColor="text1"/>
                <w:sz w:val="20"/>
                <w:szCs w:val="20"/>
              </w:rPr>
            </w:pPr>
          </w:p>
          <w:p w14:paraId="22F23EE9" w14:textId="77777777" w:rsidR="00F57DC0" w:rsidRPr="00DC530C" w:rsidRDefault="00F57DC0" w:rsidP="00F57DC0">
            <w:pPr>
              <w:rPr>
                <w:rFonts w:asciiTheme="majorEastAsia" w:eastAsia="ＭＳ Ｐ明朝" w:hAnsiTheme="majorEastAsia"/>
                <w:color w:val="000000" w:themeColor="text1"/>
                <w:sz w:val="20"/>
                <w:szCs w:val="20"/>
              </w:rPr>
            </w:pPr>
          </w:p>
          <w:p w14:paraId="60FD5118" w14:textId="77777777" w:rsidR="00F57DC0" w:rsidRPr="00DC530C" w:rsidRDefault="00F57DC0" w:rsidP="00F57DC0">
            <w:pPr>
              <w:rPr>
                <w:rFonts w:asciiTheme="majorEastAsia" w:eastAsia="ＭＳ Ｐ明朝" w:hAnsiTheme="majorEastAsia"/>
                <w:color w:val="000000" w:themeColor="text1"/>
                <w:sz w:val="20"/>
                <w:szCs w:val="20"/>
              </w:rPr>
            </w:pPr>
          </w:p>
        </w:tc>
        <w:tc>
          <w:tcPr>
            <w:tcW w:w="2730" w:type="dxa"/>
            <w:tcBorders>
              <w:top w:val="dashSmallGap" w:sz="4" w:space="0" w:color="auto"/>
              <w:bottom w:val="dashSmallGap" w:sz="4" w:space="0" w:color="auto"/>
            </w:tcBorders>
          </w:tcPr>
          <w:p w14:paraId="711CED6B" w14:textId="77777777" w:rsidR="00F57DC0" w:rsidRPr="00DC530C" w:rsidRDefault="00F57DC0" w:rsidP="00F57DC0">
            <w:pPr>
              <w:jc w:val="right"/>
              <w:rPr>
                <w:rFonts w:asciiTheme="majorEastAsia" w:eastAsia="ＭＳ Ｐ明朝" w:hAnsiTheme="majorEastAsia"/>
                <w:color w:val="000000" w:themeColor="text1"/>
                <w:sz w:val="20"/>
                <w:szCs w:val="20"/>
              </w:rPr>
            </w:pPr>
          </w:p>
        </w:tc>
      </w:tr>
      <w:tr w:rsidR="00CF3A80" w:rsidRPr="00DC530C" w14:paraId="4B072350" w14:textId="77777777" w:rsidTr="007B2F7B">
        <w:tblPrEx>
          <w:jc w:val="center"/>
        </w:tblPrEx>
        <w:trPr>
          <w:trHeight w:val="1012"/>
          <w:jc w:val="center"/>
        </w:trPr>
        <w:tc>
          <w:tcPr>
            <w:tcW w:w="2029" w:type="dxa"/>
            <w:tcBorders>
              <w:top w:val="dashSmallGap" w:sz="4" w:space="0" w:color="auto"/>
              <w:bottom w:val="dashSmallGap" w:sz="4" w:space="0" w:color="auto"/>
            </w:tcBorders>
          </w:tcPr>
          <w:p w14:paraId="3E202D00"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旅費</w:t>
            </w:r>
          </w:p>
          <w:p w14:paraId="736B26D9" w14:textId="77777777" w:rsidR="00F57DC0" w:rsidRPr="00DC530C" w:rsidRDefault="00F57DC0" w:rsidP="00F57DC0">
            <w:pPr>
              <w:rPr>
                <w:rFonts w:asciiTheme="majorEastAsia" w:eastAsia="ＭＳ Ｐ明朝" w:hAnsiTheme="majorEastAsia"/>
                <w:color w:val="000000" w:themeColor="text1"/>
                <w:sz w:val="20"/>
                <w:szCs w:val="20"/>
              </w:rPr>
            </w:pPr>
          </w:p>
          <w:p w14:paraId="70BE4878" w14:textId="77777777" w:rsidR="00F57DC0" w:rsidRPr="00DC530C" w:rsidRDefault="00F57DC0" w:rsidP="00F57DC0">
            <w:pPr>
              <w:rPr>
                <w:rFonts w:asciiTheme="majorEastAsia" w:eastAsia="ＭＳ Ｐ明朝" w:hAnsiTheme="majorEastAsia"/>
                <w:color w:val="000000" w:themeColor="text1"/>
                <w:sz w:val="20"/>
                <w:szCs w:val="20"/>
              </w:rPr>
            </w:pPr>
          </w:p>
        </w:tc>
        <w:tc>
          <w:tcPr>
            <w:tcW w:w="4308" w:type="dxa"/>
            <w:tcBorders>
              <w:top w:val="dashSmallGap" w:sz="4" w:space="0" w:color="auto"/>
              <w:bottom w:val="dashSmallGap" w:sz="4" w:space="0" w:color="auto"/>
            </w:tcBorders>
          </w:tcPr>
          <w:p w14:paraId="4EEF0453" w14:textId="77777777" w:rsidR="00F57DC0" w:rsidRPr="00DC530C" w:rsidRDefault="00F57DC0" w:rsidP="00F57DC0">
            <w:pPr>
              <w:rPr>
                <w:rFonts w:asciiTheme="majorEastAsia" w:eastAsia="ＭＳ Ｐ明朝" w:hAnsiTheme="majorEastAsia"/>
                <w:color w:val="000000" w:themeColor="text1"/>
                <w:sz w:val="20"/>
                <w:szCs w:val="20"/>
              </w:rPr>
            </w:pPr>
          </w:p>
          <w:p w14:paraId="55B4BF7B" w14:textId="1222BA36" w:rsidR="00F57DC0" w:rsidRPr="00DC530C" w:rsidRDefault="00F57DC0" w:rsidP="00F57DC0">
            <w:pPr>
              <w:tabs>
                <w:tab w:val="left" w:pos="920"/>
              </w:tabs>
              <w:rPr>
                <w:rFonts w:asciiTheme="majorEastAsia" w:eastAsia="ＭＳ Ｐ明朝" w:hAnsiTheme="majorEastAsia"/>
                <w:color w:val="000000" w:themeColor="text1"/>
                <w:sz w:val="20"/>
                <w:szCs w:val="20"/>
              </w:rPr>
            </w:pPr>
            <w:r w:rsidRPr="00DC530C">
              <w:rPr>
                <w:rFonts w:asciiTheme="majorEastAsia" w:eastAsia="ＭＳ Ｐ明朝" w:hAnsiTheme="majorEastAsia"/>
                <w:color w:val="000000" w:themeColor="text1"/>
                <w:sz w:val="20"/>
                <w:szCs w:val="20"/>
              </w:rPr>
              <w:tab/>
            </w:r>
          </w:p>
          <w:p w14:paraId="594E6C01" w14:textId="77777777" w:rsidR="00F57DC0" w:rsidRPr="00DC530C" w:rsidRDefault="00F57DC0" w:rsidP="00F57DC0">
            <w:pPr>
              <w:tabs>
                <w:tab w:val="left" w:pos="920"/>
              </w:tabs>
              <w:rPr>
                <w:rFonts w:asciiTheme="majorEastAsia" w:eastAsia="ＭＳ Ｐ明朝" w:hAnsiTheme="majorEastAsia"/>
                <w:color w:val="000000" w:themeColor="text1"/>
                <w:sz w:val="20"/>
                <w:szCs w:val="20"/>
              </w:rPr>
            </w:pPr>
          </w:p>
          <w:p w14:paraId="18E6F29F" w14:textId="77777777" w:rsidR="00F57DC0" w:rsidRPr="00DC530C" w:rsidRDefault="00F57DC0" w:rsidP="00F57DC0">
            <w:pPr>
              <w:tabs>
                <w:tab w:val="left" w:pos="920"/>
              </w:tabs>
              <w:rPr>
                <w:rFonts w:asciiTheme="majorEastAsia" w:eastAsia="ＭＳ Ｐ明朝" w:hAnsiTheme="majorEastAsia"/>
                <w:color w:val="000000" w:themeColor="text1"/>
                <w:sz w:val="20"/>
                <w:szCs w:val="20"/>
              </w:rPr>
            </w:pPr>
          </w:p>
          <w:p w14:paraId="730F09A7" w14:textId="77777777" w:rsidR="00F57DC0" w:rsidRPr="00DC530C" w:rsidRDefault="00F57DC0" w:rsidP="00F57DC0">
            <w:pPr>
              <w:rPr>
                <w:rFonts w:asciiTheme="majorEastAsia" w:eastAsia="ＭＳ Ｐ明朝" w:hAnsiTheme="majorEastAsia"/>
                <w:color w:val="000000" w:themeColor="text1"/>
                <w:sz w:val="20"/>
                <w:szCs w:val="20"/>
              </w:rPr>
            </w:pPr>
          </w:p>
          <w:p w14:paraId="4285D12C" w14:textId="77777777" w:rsidR="00F57DC0" w:rsidRPr="00DC530C" w:rsidRDefault="00F57DC0" w:rsidP="00F57DC0">
            <w:pPr>
              <w:rPr>
                <w:rFonts w:asciiTheme="majorEastAsia" w:eastAsia="ＭＳ Ｐ明朝" w:hAnsiTheme="majorEastAsia"/>
                <w:color w:val="000000" w:themeColor="text1"/>
                <w:sz w:val="20"/>
                <w:szCs w:val="20"/>
              </w:rPr>
            </w:pPr>
          </w:p>
        </w:tc>
        <w:tc>
          <w:tcPr>
            <w:tcW w:w="2730" w:type="dxa"/>
            <w:tcBorders>
              <w:top w:val="dashSmallGap" w:sz="4" w:space="0" w:color="auto"/>
              <w:bottom w:val="dashSmallGap" w:sz="4" w:space="0" w:color="auto"/>
            </w:tcBorders>
          </w:tcPr>
          <w:p w14:paraId="22B669D7" w14:textId="77777777" w:rsidR="00F57DC0" w:rsidRPr="00DC530C" w:rsidRDefault="00F57DC0" w:rsidP="00F57DC0">
            <w:pPr>
              <w:jc w:val="right"/>
              <w:rPr>
                <w:rFonts w:asciiTheme="majorEastAsia" w:eastAsia="ＭＳ Ｐ明朝" w:hAnsiTheme="majorEastAsia"/>
                <w:color w:val="000000" w:themeColor="text1"/>
                <w:sz w:val="20"/>
                <w:szCs w:val="20"/>
              </w:rPr>
            </w:pPr>
          </w:p>
        </w:tc>
      </w:tr>
      <w:tr w:rsidR="00CF3A80" w:rsidRPr="00DC530C" w14:paraId="2E5E8AFA" w14:textId="77777777" w:rsidTr="007B2F7B">
        <w:tblPrEx>
          <w:jc w:val="center"/>
        </w:tblPrEx>
        <w:trPr>
          <w:trHeight w:val="994"/>
          <w:jc w:val="center"/>
        </w:trPr>
        <w:tc>
          <w:tcPr>
            <w:tcW w:w="2029" w:type="dxa"/>
            <w:tcBorders>
              <w:top w:val="dashSmallGap" w:sz="4" w:space="0" w:color="auto"/>
              <w:bottom w:val="dashSmallGap" w:sz="4" w:space="0" w:color="auto"/>
            </w:tcBorders>
          </w:tcPr>
          <w:p w14:paraId="6BE29578"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人件費・謝金</w:t>
            </w:r>
          </w:p>
          <w:p w14:paraId="6E8CFB86" w14:textId="77777777" w:rsidR="00F57DC0" w:rsidRPr="00DC530C" w:rsidRDefault="00F57DC0" w:rsidP="00F57DC0">
            <w:pPr>
              <w:rPr>
                <w:rFonts w:asciiTheme="majorEastAsia" w:eastAsia="ＭＳ Ｐ明朝" w:hAnsiTheme="majorEastAsia"/>
                <w:color w:val="000000" w:themeColor="text1"/>
                <w:sz w:val="20"/>
                <w:szCs w:val="20"/>
              </w:rPr>
            </w:pPr>
          </w:p>
        </w:tc>
        <w:tc>
          <w:tcPr>
            <w:tcW w:w="4308" w:type="dxa"/>
            <w:tcBorders>
              <w:top w:val="dashSmallGap" w:sz="4" w:space="0" w:color="auto"/>
              <w:bottom w:val="dashSmallGap" w:sz="4" w:space="0" w:color="auto"/>
            </w:tcBorders>
          </w:tcPr>
          <w:p w14:paraId="319A4947" w14:textId="77777777" w:rsidR="00F57DC0" w:rsidRPr="00DC530C" w:rsidRDefault="00F57DC0" w:rsidP="00F57DC0">
            <w:pPr>
              <w:rPr>
                <w:rFonts w:asciiTheme="majorEastAsia" w:eastAsia="ＭＳ Ｐ明朝" w:hAnsiTheme="majorEastAsia"/>
                <w:color w:val="000000" w:themeColor="text1"/>
                <w:sz w:val="20"/>
                <w:szCs w:val="20"/>
              </w:rPr>
            </w:pPr>
          </w:p>
          <w:p w14:paraId="06F9FD8A" w14:textId="77777777" w:rsidR="00F57DC0" w:rsidRPr="00DC530C" w:rsidRDefault="00F57DC0" w:rsidP="00F57DC0">
            <w:pPr>
              <w:rPr>
                <w:rFonts w:asciiTheme="majorEastAsia" w:eastAsia="ＭＳ Ｐ明朝" w:hAnsiTheme="majorEastAsia"/>
                <w:color w:val="000000" w:themeColor="text1"/>
                <w:sz w:val="20"/>
                <w:szCs w:val="20"/>
              </w:rPr>
            </w:pPr>
          </w:p>
          <w:p w14:paraId="74BAACF5" w14:textId="77777777" w:rsidR="00F57DC0" w:rsidRPr="00DC530C" w:rsidRDefault="00F57DC0" w:rsidP="00F57DC0">
            <w:pPr>
              <w:rPr>
                <w:rFonts w:asciiTheme="majorEastAsia" w:eastAsia="ＭＳ Ｐ明朝" w:hAnsiTheme="majorEastAsia"/>
                <w:color w:val="000000" w:themeColor="text1"/>
                <w:sz w:val="20"/>
                <w:szCs w:val="20"/>
              </w:rPr>
            </w:pPr>
          </w:p>
          <w:p w14:paraId="781C6E60" w14:textId="77777777" w:rsidR="00F503F2" w:rsidRPr="00DC530C" w:rsidRDefault="00F503F2" w:rsidP="00F57DC0">
            <w:pPr>
              <w:rPr>
                <w:rFonts w:asciiTheme="majorEastAsia" w:eastAsia="ＭＳ Ｐ明朝" w:hAnsiTheme="majorEastAsia"/>
                <w:color w:val="000000" w:themeColor="text1"/>
                <w:sz w:val="20"/>
                <w:szCs w:val="20"/>
              </w:rPr>
            </w:pPr>
          </w:p>
          <w:p w14:paraId="388A256C" w14:textId="77777777" w:rsidR="00F57DC0" w:rsidRPr="00DC530C" w:rsidRDefault="00F57DC0" w:rsidP="00F57DC0">
            <w:pPr>
              <w:rPr>
                <w:rFonts w:asciiTheme="majorEastAsia" w:eastAsia="ＭＳ Ｐ明朝" w:hAnsiTheme="majorEastAsia"/>
                <w:color w:val="000000" w:themeColor="text1"/>
                <w:sz w:val="20"/>
                <w:szCs w:val="20"/>
              </w:rPr>
            </w:pPr>
          </w:p>
          <w:p w14:paraId="1C93F447" w14:textId="77777777" w:rsidR="00F57DC0" w:rsidRPr="00DC530C" w:rsidRDefault="00F57DC0" w:rsidP="00F57DC0">
            <w:pPr>
              <w:rPr>
                <w:rFonts w:asciiTheme="majorEastAsia" w:eastAsia="ＭＳ Ｐ明朝" w:hAnsiTheme="majorEastAsia"/>
                <w:color w:val="000000" w:themeColor="text1"/>
                <w:sz w:val="20"/>
                <w:szCs w:val="20"/>
              </w:rPr>
            </w:pPr>
          </w:p>
          <w:p w14:paraId="3F805B51" w14:textId="77777777" w:rsidR="00F57DC0" w:rsidRPr="00DC530C" w:rsidRDefault="00F57DC0" w:rsidP="00F57DC0">
            <w:pPr>
              <w:rPr>
                <w:rFonts w:asciiTheme="majorEastAsia" w:eastAsia="ＭＳ Ｐ明朝" w:hAnsiTheme="majorEastAsia"/>
                <w:color w:val="000000" w:themeColor="text1"/>
                <w:sz w:val="20"/>
                <w:szCs w:val="20"/>
              </w:rPr>
            </w:pPr>
          </w:p>
        </w:tc>
        <w:tc>
          <w:tcPr>
            <w:tcW w:w="2730" w:type="dxa"/>
            <w:tcBorders>
              <w:top w:val="dashSmallGap" w:sz="4" w:space="0" w:color="auto"/>
              <w:bottom w:val="dashSmallGap" w:sz="4" w:space="0" w:color="auto"/>
            </w:tcBorders>
          </w:tcPr>
          <w:p w14:paraId="3A3C1781" w14:textId="77777777" w:rsidR="00F57DC0" w:rsidRPr="00DC530C" w:rsidRDefault="00F57DC0" w:rsidP="00F57DC0">
            <w:pPr>
              <w:jc w:val="right"/>
              <w:rPr>
                <w:rFonts w:asciiTheme="majorEastAsia" w:eastAsia="ＭＳ Ｐ明朝" w:hAnsiTheme="majorEastAsia"/>
                <w:color w:val="000000" w:themeColor="text1"/>
                <w:sz w:val="20"/>
                <w:szCs w:val="20"/>
              </w:rPr>
            </w:pPr>
          </w:p>
        </w:tc>
      </w:tr>
      <w:tr w:rsidR="00CF3A80" w:rsidRPr="00DC530C" w14:paraId="118885F6" w14:textId="77777777" w:rsidTr="007B2F7B">
        <w:tblPrEx>
          <w:jc w:val="center"/>
        </w:tblPrEx>
        <w:trPr>
          <w:trHeight w:val="892"/>
          <w:jc w:val="center"/>
        </w:trPr>
        <w:tc>
          <w:tcPr>
            <w:tcW w:w="2029" w:type="dxa"/>
            <w:tcBorders>
              <w:top w:val="dashSmallGap" w:sz="4" w:space="0" w:color="auto"/>
            </w:tcBorders>
          </w:tcPr>
          <w:p w14:paraId="7C066DDC"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その他</w:t>
            </w:r>
          </w:p>
          <w:p w14:paraId="1DB19758"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間接経費等含む）</w:t>
            </w:r>
          </w:p>
        </w:tc>
        <w:tc>
          <w:tcPr>
            <w:tcW w:w="4308" w:type="dxa"/>
            <w:tcBorders>
              <w:top w:val="dashSmallGap" w:sz="4" w:space="0" w:color="auto"/>
            </w:tcBorders>
          </w:tcPr>
          <w:p w14:paraId="4107DFB7" w14:textId="77777777" w:rsidR="00F57DC0" w:rsidRPr="00DC530C" w:rsidRDefault="00F57DC0" w:rsidP="00F57DC0">
            <w:pPr>
              <w:rPr>
                <w:rFonts w:asciiTheme="majorEastAsia" w:eastAsia="ＭＳ Ｐ明朝" w:hAnsiTheme="majorEastAsia"/>
                <w:color w:val="000000" w:themeColor="text1"/>
                <w:sz w:val="20"/>
                <w:szCs w:val="20"/>
              </w:rPr>
            </w:pPr>
          </w:p>
          <w:p w14:paraId="661E33AA" w14:textId="77777777" w:rsidR="00F57DC0" w:rsidRPr="00DC530C" w:rsidRDefault="00F57DC0" w:rsidP="00F57DC0">
            <w:pPr>
              <w:rPr>
                <w:rFonts w:asciiTheme="majorEastAsia" w:eastAsia="ＭＳ Ｐ明朝" w:hAnsiTheme="majorEastAsia"/>
                <w:color w:val="000000" w:themeColor="text1"/>
                <w:sz w:val="20"/>
                <w:szCs w:val="20"/>
              </w:rPr>
            </w:pPr>
          </w:p>
          <w:p w14:paraId="75C34C1D" w14:textId="77777777" w:rsidR="00F503F2" w:rsidRPr="00DC530C" w:rsidRDefault="00F503F2" w:rsidP="00F57DC0">
            <w:pPr>
              <w:rPr>
                <w:rFonts w:asciiTheme="majorEastAsia" w:eastAsia="ＭＳ Ｐ明朝" w:hAnsiTheme="majorEastAsia"/>
                <w:color w:val="000000" w:themeColor="text1"/>
                <w:sz w:val="20"/>
                <w:szCs w:val="20"/>
              </w:rPr>
            </w:pPr>
          </w:p>
          <w:p w14:paraId="2FB0E5D6" w14:textId="77777777" w:rsidR="00F57DC0" w:rsidRPr="00DC530C" w:rsidRDefault="00F57DC0" w:rsidP="00F57DC0">
            <w:pPr>
              <w:rPr>
                <w:rFonts w:asciiTheme="majorEastAsia" w:eastAsia="ＭＳ Ｐ明朝" w:hAnsiTheme="majorEastAsia"/>
                <w:color w:val="000000" w:themeColor="text1"/>
                <w:sz w:val="20"/>
                <w:szCs w:val="20"/>
              </w:rPr>
            </w:pPr>
          </w:p>
          <w:p w14:paraId="26CA61CC" w14:textId="77777777" w:rsidR="00F57DC0" w:rsidRPr="00DC530C" w:rsidRDefault="00F57DC0" w:rsidP="00F57DC0">
            <w:pPr>
              <w:rPr>
                <w:rFonts w:asciiTheme="majorEastAsia" w:eastAsia="ＭＳ Ｐ明朝" w:hAnsiTheme="majorEastAsia"/>
                <w:color w:val="000000" w:themeColor="text1"/>
                <w:sz w:val="20"/>
                <w:szCs w:val="20"/>
              </w:rPr>
            </w:pPr>
          </w:p>
          <w:p w14:paraId="3D16A67A" w14:textId="77777777" w:rsidR="00F57DC0" w:rsidRPr="00DC530C" w:rsidRDefault="00F57DC0" w:rsidP="00F57DC0">
            <w:pPr>
              <w:rPr>
                <w:rFonts w:asciiTheme="majorEastAsia" w:eastAsia="ＭＳ Ｐ明朝" w:hAnsiTheme="majorEastAsia"/>
                <w:color w:val="000000" w:themeColor="text1"/>
                <w:sz w:val="20"/>
                <w:szCs w:val="20"/>
              </w:rPr>
            </w:pPr>
          </w:p>
          <w:p w14:paraId="306E1DDB" w14:textId="77777777" w:rsidR="00F57DC0" w:rsidRPr="00DC530C" w:rsidRDefault="00F57DC0" w:rsidP="00F57DC0">
            <w:pPr>
              <w:rPr>
                <w:rFonts w:asciiTheme="majorEastAsia" w:eastAsia="ＭＳ Ｐ明朝" w:hAnsiTheme="majorEastAsia"/>
                <w:color w:val="000000" w:themeColor="text1"/>
                <w:sz w:val="20"/>
                <w:szCs w:val="20"/>
              </w:rPr>
            </w:pPr>
          </w:p>
          <w:p w14:paraId="28FD6838" w14:textId="77777777" w:rsidR="00F57DC0" w:rsidRPr="00DC530C" w:rsidRDefault="00F57DC0" w:rsidP="00F57DC0">
            <w:pPr>
              <w:rPr>
                <w:rFonts w:asciiTheme="majorEastAsia" w:eastAsia="ＭＳ Ｐ明朝" w:hAnsiTheme="majorEastAsia"/>
                <w:color w:val="000000" w:themeColor="text1"/>
                <w:sz w:val="20"/>
                <w:szCs w:val="20"/>
              </w:rPr>
            </w:pPr>
          </w:p>
          <w:p w14:paraId="0B7C2F9B" w14:textId="77777777" w:rsidR="00F57DC0" w:rsidRPr="00DC530C" w:rsidRDefault="00F57DC0" w:rsidP="00F57DC0">
            <w:pPr>
              <w:rPr>
                <w:rFonts w:asciiTheme="majorEastAsia" w:eastAsia="ＭＳ Ｐ明朝" w:hAnsiTheme="majorEastAsia"/>
                <w:color w:val="000000" w:themeColor="text1"/>
                <w:sz w:val="20"/>
                <w:szCs w:val="20"/>
              </w:rPr>
            </w:pPr>
          </w:p>
        </w:tc>
        <w:tc>
          <w:tcPr>
            <w:tcW w:w="2730" w:type="dxa"/>
            <w:tcBorders>
              <w:top w:val="dashSmallGap" w:sz="4" w:space="0" w:color="auto"/>
            </w:tcBorders>
          </w:tcPr>
          <w:p w14:paraId="363B0701" w14:textId="77777777" w:rsidR="00F57DC0" w:rsidRPr="00DC530C" w:rsidRDefault="00F57DC0" w:rsidP="00F57DC0">
            <w:pPr>
              <w:jc w:val="right"/>
              <w:rPr>
                <w:rFonts w:asciiTheme="majorEastAsia" w:eastAsia="ＭＳ Ｐ明朝" w:hAnsiTheme="majorEastAsia"/>
                <w:color w:val="000000" w:themeColor="text1"/>
                <w:sz w:val="20"/>
                <w:szCs w:val="20"/>
              </w:rPr>
            </w:pPr>
          </w:p>
        </w:tc>
      </w:tr>
      <w:tr w:rsidR="00F57DC0" w:rsidRPr="00DC530C" w14:paraId="215A485C" w14:textId="77777777" w:rsidTr="007B2F7B">
        <w:tblPrEx>
          <w:jc w:val="center"/>
        </w:tblPrEx>
        <w:trPr>
          <w:trHeight w:val="408"/>
          <w:jc w:val="center"/>
        </w:trPr>
        <w:tc>
          <w:tcPr>
            <w:tcW w:w="9067" w:type="dxa"/>
            <w:gridSpan w:val="3"/>
          </w:tcPr>
          <w:p w14:paraId="3D87E49E" w14:textId="77777777" w:rsidR="00F57DC0" w:rsidRPr="00DC530C" w:rsidRDefault="00F57DC0" w:rsidP="00F57DC0">
            <w:pPr>
              <w:rPr>
                <w:rFonts w:asciiTheme="majorEastAsia" w:eastAsia="ＭＳ Ｐ明朝" w:hAnsiTheme="majorEastAsia"/>
                <w:color w:val="000000" w:themeColor="text1"/>
                <w:sz w:val="20"/>
                <w:szCs w:val="20"/>
              </w:rPr>
            </w:pPr>
            <w:r w:rsidRPr="00DC530C">
              <w:rPr>
                <w:rFonts w:asciiTheme="majorEastAsia" w:eastAsia="ＭＳ Ｐ明朝" w:hAnsiTheme="majorEastAsia" w:hint="eastAsia"/>
                <w:color w:val="000000" w:themeColor="text1"/>
                <w:sz w:val="20"/>
                <w:szCs w:val="20"/>
              </w:rPr>
              <w:t xml:space="preserve">　　　　　　　　　　　　　　　　　　　　　　　　　　　　　　　　　　　　　　　　　　　合計　（千円）</w:t>
            </w:r>
          </w:p>
        </w:tc>
      </w:tr>
    </w:tbl>
    <w:p w14:paraId="7C7F6E1B" w14:textId="44735857" w:rsidR="008E180D" w:rsidRPr="00DC530C" w:rsidRDefault="008E180D" w:rsidP="00E0102D">
      <w:pPr>
        <w:widowControl/>
        <w:jc w:val="left"/>
        <w:rPr>
          <w:rFonts w:ascii="ＭＳ 明朝" w:eastAsia="ＭＳ 明朝" w:hAnsi="ＭＳ 明朝"/>
          <w:b/>
          <w:color w:val="000000" w:themeColor="text1"/>
          <w:sz w:val="22"/>
        </w:rPr>
      </w:pPr>
    </w:p>
    <w:p w14:paraId="1810D2AE" w14:textId="586F2537" w:rsidR="007B2F7B" w:rsidRPr="00DC530C" w:rsidRDefault="007B2F7B" w:rsidP="00E0102D">
      <w:pPr>
        <w:widowControl/>
        <w:jc w:val="left"/>
        <w:rPr>
          <w:rFonts w:ascii="ＭＳ 明朝" w:eastAsia="ＭＳ 明朝" w:hAnsi="ＭＳ 明朝"/>
          <w:b/>
          <w:color w:val="000000" w:themeColor="text1"/>
          <w:sz w:val="22"/>
        </w:rPr>
      </w:pPr>
    </w:p>
    <w:tbl>
      <w:tblPr>
        <w:tblStyle w:val="ac"/>
        <w:tblW w:w="0" w:type="auto"/>
        <w:tblLook w:val="04A0" w:firstRow="1" w:lastRow="0" w:firstColumn="1" w:lastColumn="0" w:noHBand="0" w:noVBand="1"/>
      </w:tblPr>
      <w:tblGrid>
        <w:gridCol w:w="9060"/>
      </w:tblGrid>
      <w:tr w:rsidR="00CF3A80" w:rsidRPr="00DC530C" w14:paraId="3BAF5C80" w14:textId="77777777" w:rsidTr="007B2F7B">
        <w:tc>
          <w:tcPr>
            <w:tcW w:w="9060" w:type="dxa"/>
          </w:tcPr>
          <w:p w14:paraId="0BA7B3F4" w14:textId="265C32B0" w:rsidR="007B2F7B" w:rsidRPr="00DC530C" w:rsidRDefault="007B2F7B" w:rsidP="008B3C07">
            <w:pPr>
              <w:widowControl/>
              <w:jc w:val="left"/>
              <w:rPr>
                <w:rFonts w:eastAsia="ＭＳ 明朝"/>
                <w:bCs/>
                <w:color w:val="000000" w:themeColor="text1"/>
                <w:sz w:val="20"/>
                <w:szCs w:val="20"/>
              </w:rPr>
            </w:pPr>
            <w:r w:rsidRPr="00DC530C">
              <w:rPr>
                <w:rFonts w:eastAsia="ＭＳ 明朝"/>
                <w:bCs/>
                <w:color w:val="000000" w:themeColor="text1"/>
                <w:sz w:val="20"/>
                <w:szCs w:val="20"/>
              </w:rPr>
              <w:lastRenderedPageBreak/>
              <w:t>その他特記事項があれば記入してください（</w:t>
            </w:r>
            <w:r w:rsidRPr="00DC530C">
              <w:rPr>
                <w:rFonts w:eastAsia="ＭＳ 明朝"/>
                <w:bCs/>
                <w:color w:val="000000" w:themeColor="text1"/>
                <w:sz w:val="20"/>
                <w:szCs w:val="20"/>
              </w:rPr>
              <w:t>COVID-19</w:t>
            </w:r>
            <w:r w:rsidRPr="00DC530C">
              <w:rPr>
                <w:rFonts w:eastAsia="ＭＳ 明朝"/>
                <w:bCs/>
                <w:color w:val="000000" w:themeColor="text1"/>
                <w:sz w:val="20"/>
                <w:szCs w:val="20"/>
              </w:rPr>
              <w:t>の影響の有無，対応など）</w:t>
            </w:r>
          </w:p>
        </w:tc>
      </w:tr>
      <w:tr w:rsidR="00CF3A80" w:rsidRPr="00DC530C" w14:paraId="2E1DA410" w14:textId="77777777" w:rsidTr="007B2F7B">
        <w:trPr>
          <w:trHeight w:val="9672"/>
        </w:trPr>
        <w:tc>
          <w:tcPr>
            <w:tcW w:w="9060" w:type="dxa"/>
          </w:tcPr>
          <w:p w14:paraId="517C7191" w14:textId="77777777" w:rsidR="007B2F7B" w:rsidRPr="00DC530C" w:rsidRDefault="007B2F7B" w:rsidP="00E0102D">
            <w:pPr>
              <w:widowControl/>
              <w:jc w:val="left"/>
              <w:rPr>
                <w:rFonts w:eastAsia="ＭＳ 明朝"/>
                <w:bCs/>
                <w:color w:val="000000" w:themeColor="text1"/>
                <w:sz w:val="20"/>
                <w:szCs w:val="20"/>
              </w:rPr>
            </w:pPr>
          </w:p>
        </w:tc>
      </w:tr>
    </w:tbl>
    <w:p w14:paraId="3AF39E2D" w14:textId="0D82D840" w:rsidR="007B2F7B" w:rsidRPr="00DC530C" w:rsidRDefault="007B2F7B" w:rsidP="00E0102D">
      <w:pPr>
        <w:widowControl/>
        <w:jc w:val="left"/>
        <w:rPr>
          <w:rFonts w:eastAsia="ＭＳ 明朝"/>
          <w:bCs/>
          <w:color w:val="000000" w:themeColor="text1"/>
          <w:sz w:val="20"/>
          <w:szCs w:val="20"/>
        </w:rPr>
      </w:pPr>
      <w:r w:rsidRPr="00DC530C">
        <w:rPr>
          <w:rFonts w:eastAsia="ＭＳ 明朝"/>
          <w:bCs/>
          <w:color w:val="000000" w:themeColor="text1"/>
          <w:sz w:val="20"/>
          <w:szCs w:val="20"/>
        </w:rPr>
        <w:t>＊</w:t>
      </w:r>
      <w:r w:rsidRPr="00DC530C">
        <w:rPr>
          <w:rFonts w:eastAsia="ＭＳ 明朝"/>
          <w:bCs/>
          <w:color w:val="000000" w:themeColor="text1"/>
          <w:sz w:val="20"/>
          <w:szCs w:val="20"/>
        </w:rPr>
        <w:t>COVID-19</w:t>
      </w:r>
      <w:r w:rsidRPr="00DC530C">
        <w:rPr>
          <w:rFonts w:eastAsia="ＭＳ 明朝"/>
          <w:bCs/>
          <w:color w:val="000000" w:themeColor="text1"/>
          <w:sz w:val="20"/>
          <w:szCs w:val="20"/>
        </w:rPr>
        <w:t>による影響が予想される場合には，申請時に推測される範囲で考慮に入れてください。</w:t>
      </w:r>
    </w:p>
    <w:p w14:paraId="6FAEB623" w14:textId="26BA00ED" w:rsidR="007B2F7B" w:rsidRPr="00CF3A80" w:rsidRDefault="007B2F7B" w:rsidP="007B2F7B">
      <w:pPr>
        <w:widowControl/>
        <w:ind w:firstLineChars="100" w:firstLine="200"/>
        <w:jc w:val="left"/>
        <w:rPr>
          <w:rFonts w:eastAsia="ＭＳ 明朝"/>
          <w:bCs/>
          <w:color w:val="000000" w:themeColor="text1"/>
          <w:sz w:val="20"/>
          <w:szCs w:val="20"/>
        </w:rPr>
      </w:pPr>
      <w:r w:rsidRPr="00DC530C">
        <w:rPr>
          <w:rFonts w:eastAsia="ＭＳ 明朝"/>
          <w:bCs/>
          <w:color w:val="000000" w:themeColor="text1"/>
          <w:sz w:val="20"/>
          <w:szCs w:val="20"/>
        </w:rPr>
        <w:t>研究開始後の状況の変化による研究計画の変更には柔軟に対応します。</w:t>
      </w:r>
    </w:p>
    <w:p w14:paraId="5E1FE698" w14:textId="77777777" w:rsidR="007B2F7B" w:rsidRPr="00CF3A80" w:rsidRDefault="007B2F7B" w:rsidP="00E0102D">
      <w:pPr>
        <w:widowControl/>
        <w:jc w:val="left"/>
        <w:rPr>
          <w:rFonts w:ascii="ＭＳ 明朝" w:eastAsia="ＭＳ 明朝" w:hAnsi="ＭＳ 明朝"/>
          <w:b/>
          <w:color w:val="000000" w:themeColor="text1"/>
          <w:sz w:val="22"/>
        </w:rPr>
      </w:pPr>
    </w:p>
    <w:sectPr w:rsidR="007B2F7B" w:rsidRPr="00CF3A80" w:rsidSect="00721637">
      <w:pgSz w:w="11906" w:h="16838" w:code="9"/>
      <w:pgMar w:top="1418" w:right="1418" w:bottom="1418" w:left="1418" w:header="851" w:footer="992" w:gutter="0"/>
      <w:cols w:space="425"/>
      <w:docGrid w:type="lines" w:linePitch="3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FCDA9" w14:textId="77777777" w:rsidR="00493C9B" w:rsidRDefault="00493C9B" w:rsidP="00C15AAD">
      <w:r>
        <w:separator/>
      </w:r>
    </w:p>
  </w:endnote>
  <w:endnote w:type="continuationSeparator" w:id="0">
    <w:p w14:paraId="5D958B5D" w14:textId="77777777" w:rsidR="00493C9B" w:rsidRDefault="00493C9B" w:rsidP="00C15A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5BE1F" w14:textId="77777777" w:rsidR="00493C9B" w:rsidRDefault="00493C9B" w:rsidP="00C15AAD">
      <w:r>
        <w:separator/>
      </w:r>
    </w:p>
  </w:footnote>
  <w:footnote w:type="continuationSeparator" w:id="0">
    <w:p w14:paraId="217CEE41" w14:textId="77777777" w:rsidR="00493C9B" w:rsidRDefault="00493C9B" w:rsidP="00C15A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9501F8"/>
    <w:multiLevelType w:val="hybridMultilevel"/>
    <w:tmpl w:val="880A5B06"/>
    <w:lvl w:ilvl="0" w:tplc="D8C22E6E">
      <w:start w:val="6"/>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470843D1"/>
    <w:multiLevelType w:val="hybridMultilevel"/>
    <w:tmpl w:val="77185EB4"/>
    <w:lvl w:ilvl="0" w:tplc="EEEC7192">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200" w:hanging="480"/>
      </w:pPr>
      <w:rPr>
        <w:rFonts w:ascii="Wingdings" w:hAnsi="Wingdings" w:hint="default"/>
      </w:rPr>
    </w:lvl>
    <w:lvl w:ilvl="2" w:tplc="0409000D"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B" w:tentative="1">
      <w:start w:val="1"/>
      <w:numFmt w:val="bullet"/>
      <w:lvlText w:val=""/>
      <w:lvlJc w:val="left"/>
      <w:pPr>
        <w:ind w:left="2640" w:hanging="480"/>
      </w:pPr>
      <w:rPr>
        <w:rFonts w:ascii="Wingdings" w:hAnsi="Wingdings" w:hint="default"/>
      </w:rPr>
    </w:lvl>
    <w:lvl w:ilvl="5" w:tplc="0409000D"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B" w:tentative="1">
      <w:start w:val="1"/>
      <w:numFmt w:val="bullet"/>
      <w:lvlText w:val=""/>
      <w:lvlJc w:val="left"/>
      <w:pPr>
        <w:ind w:left="4080" w:hanging="480"/>
      </w:pPr>
      <w:rPr>
        <w:rFonts w:ascii="Wingdings" w:hAnsi="Wingdings" w:hint="default"/>
      </w:rPr>
    </w:lvl>
    <w:lvl w:ilvl="8" w:tplc="0409000D" w:tentative="1">
      <w:start w:val="1"/>
      <w:numFmt w:val="bullet"/>
      <w:lvlText w:val=""/>
      <w:lvlJc w:val="left"/>
      <w:pPr>
        <w:ind w:left="4560" w:hanging="480"/>
      </w:pPr>
      <w:rPr>
        <w:rFonts w:ascii="Wingdings" w:hAnsi="Wingdings" w:hint="default"/>
      </w:rPr>
    </w:lvl>
  </w:abstractNum>
  <w:abstractNum w:abstractNumId="2" w15:restartNumberingAfterBreak="0">
    <w:nsid w:val="50C27388"/>
    <w:multiLevelType w:val="hybridMultilevel"/>
    <w:tmpl w:val="4D064FAA"/>
    <w:lvl w:ilvl="0" w:tplc="05EEE434">
      <w:start w:val="1"/>
      <w:numFmt w:val="decimalFullWidth"/>
      <w:lvlText w:val="%1．"/>
      <w:lvlJc w:val="left"/>
      <w:pPr>
        <w:ind w:left="440" w:hanging="4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55154150"/>
    <w:multiLevelType w:val="hybridMultilevel"/>
    <w:tmpl w:val="E150385E"/>
    <w:lvl w:ilvl="0" w:tplc="EB2CAD4C">
      <w:start w:val="1"/>
      <w:numFmt w:val="decimalFullWidth"/>
      <w:lvlText w:val="%1．"/>
      <w:lvlJc w:val="left"/>
      <w:pPr>
        <w:ind w:left="440" w:hanging="4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363432023">
    <w:abstractNumId w:val="1"/>
  </w:num>
  <w:num w:numId="2" w16cid:durableId="1957831137">
    <w:abstractNumId w:val="3"/>
  </w:num>
  <w:num w:numId="3" w16cid:durableId="643312929">
    <w:abstractNumId w:val="2"/>
  </w:num>
  <w:num w:numId="4" w16cid:durableId="10902721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VerticalSpacing w:val="184"/>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2NTA1MTM3NDW2MLJU0lEKTi0uzszPAykwrAUAPdd8cywAAAA="/>
  </w:docVars>
  <w:rsids>
    <w:rsidRoot w:val="00C61E30"/>
    <w:rsid w:val="00022365"/>
    <w:rsid w:val="000243E2"/>
    <w:rsid w:val="000244E9"/>
    <w:rsid w:val="0003212B"/>
    <w:rsid w:val="00032F77"/>
    <w:rsid w:val="00057ED8"/>
    <w:rsid w:val="00063076"/>
    <w:rsid w:val="0006320A"/>
    <w:rsid w:val="000655F8"/>
    <w:rsid w:val="000766E5"/>
    <w:rsid w:val="000839D4"/>
    <w:rsid w:val="000848CF"/>
    <w:rsid w:val="00091667"/>
    <w:rsid w:val="0009637C"/>
    <w:rsid w:val="000C081C"/>
    <w:rsid w:val="000C339D"/>
    <w:rsid w:val="000D3412"/>
    <w:rsid w:val="000D34F9"/>
    <w:rsid w:val="000E309E"/>
    <w:rsid w:val="00107304"/>
    <w:rsid w:val="00110DB5"/>
    <w:rsid w:val="001165D4"/>
    <w:rsid w:val="0012408A"/>
    <w:rsid w:val="001252C1"/>
    <w:rsid w:val="001317D6"/>
    <w:rsid w:val="0016163B"/>
    <w:rsid w:val="00171465"/>
    <w:rsid w:val="00172DAD"/>
    <w:rsid w:val="00173A54"/>
    <w:rsid w:val="00180983"/>
    <w:rsid w:val="0018150F"/>
    <w:rsid w:val="00185C59"/>
    <w:rsid w:val="00195381"/>
    <w:rsid w:val="001A019C"/>
    <w:rsid w:val="001D7AE6"/>
    <w:rsid w:val="00205C27"/>
    <w:rsid w:val="00206EA5"/>
    <w:rsid w:val="002108D8"/>
    <w:rsid w:val="002156CF"/>
    <w:rsid w:val="0025188D"/>
    <w:rsid w:val="00251FBF"/>
    <w:rsid w:val="00256D67"/>
    <w:rsid w:val="00260B90"/>
    <w:rsid w:val="00282BD8"/>
    <w:rsid w:val="00283642"/>
    <w:rsid w:val="002906CE"/>
    <w:rsid w:val="002A100D"/>
    <w:rsid w:val="002B78C7"/>
    <w:rsid w:val="002C36DE"/>
    <w:rsid w:val="002D5066"/>
    <w:rsid w:val="002D575C"/>
    <w:rsid w:val="002D78BB"/>
    <w:rsid w:val="002F7E37"/>
    <w:rsid w:val="0031390D"/>
    <w:rsid w:val="0033344D"/>
    <w:rsid w:val="003406B7"/>
    <w:rsid w:val="00361EBD"/>
    <w:rsid w:val="003B675C"/>
    <w:rsid w:val="003C36CD"/>
    <w:rsid w:val="003E6D28"/>
    <w:rsid w:val="0041340A"/>
    <w:rsid w:val="00414BC7"/>
    <w:rsid w:val="00417A42"/>
    <w:rsid w:val="004551B8"/>
    <w:rsid w:val="00471D5C"/>
    <w:rsid w:val="00483F3A"/>
    <w:rsid w:val="00485C33"/>
    <w:rsid w:val="00485C3A"/>
    <w:rsid w:val="00493C9B"/>
    <w:rsid w:val="00496C35"/>
    <w:rsid w:val="0049754C"/>
    <w:rsid w:val="004A493F"/>
    <w:rsid w:val="004D35FE"/>
    <w:rsid w:val="004D6155"/>
    <w:rsid w:val="004F59A7"/>
    <w:rsid w:val="00504D70"/>
    <w:rsid w:val="005373D2"/>
    <w:rsid w:val="00546AFB"/>
    <w:rsid w:val="00547A04"/>
    <w:rsid w:val="005536E3"/>
    <w:rsid w:val="005764B6"/>
    <w:rsid w:val="0057654B"/>
    <w:rsid w:val="005A1FE7"/>
    <w:rsid w:val="005B3843"/>
    <w:rsid w:val="005C22D7"/>
    <w:rsid w:val="005C69B3"/>
    <w:rsid w:val="005D5544"/>
    <w:rsid w:val="005D6E42"/>
    <w:rsid w:val="005E5720"/>
    <w:rsid w:val="005E79E7"/>
    <w:rsid w:val="006102F5"/>
    <w:rsid w:val="00615952"/>
    <w:rsid w:val="00624C3E"/>
    <w:rsid w:val="006349C0"/>
    <w:rsid w:val="00665FC4"/>
    <w:rsid w:val="00666834"/>
    <w:rsid w:val="00695A85"/>
    <w:rsid w:val="006964B2"/>
    <w:rsid w:val="006B7EAD"/>
    <w:rsid w:val="006C2432"/>
    <w:rsid w:val="006C3B2C"/>
    <w:rsid w:val="006C42F3"/>
    <w:rsid w:val="006C5A9F"/>
    <w:rsid w:val="006C67DD"/>
    <w:rsid w:val="006C7B1C"/>
    <w:rsid w:val="006D21F1"/>
    <w:rsid w:val="006D2A6A"/>
    <w:rsid w:val="006D66B3"/>
    <w:rsid w:val="006F1491"/>
    <w:rsid w:val="006F19D5"/>
    <w:rsid w:val="00704E2E"/>
    <w:rsid w:val="00712A35"/>
    <w:rsid w:val="00721637"/>
    <w:rsid w:val="0073715C"/>
    <w:rsid w:val="00757D91"/>
    <w:rsid w:val="007635C8"/>
    <w:rsid w:val="00763A46"/>
    <w:rsid w:val="00771D80"/>
    <w:rsid w:val="00772B83"/>
    <w:rsid w:val="00786B90"/>
    <w:rsid w:val="0079667B"/>
    <w:rsid w:val="007978F4"/>
    <w:rsid w:val="007B2084"/>
    <w:rsid w:val="007B2F7B"/>
    <w:rsid w:val="007C2CCF"/>
    <w:rsid w:val="007D2780"/>
    <w:rsid w:val="00815F57"/>
    <w:rsid w:val="00827F82"/>
    <w:rsid w:val="00830516"/>
    <w:rsid w:val="0083407D"/>
    <w:rsid w:val="008428BA"/>
    <w:rsid w:val="008749D6"/>
    <w:rsid w:val="008869D1"/>
    <w:rsid w:val="00890593"/>
    <w:rsid w:val="008A17B2"/>
    <w:rsid w:val="008B26A9"/>
    <w:rsid w:val="008B2C6D"/>
    <w:rsid w:val="008B3C07"/>
    <w:rsid w:val="008C187C"/>
    <w:rsid w:val="008E180D"/>
    <w:rsid w:val="008F5E5D"/>
    <w:rsid w:val="008F7937"/>
    <w:rsid w:val="009123C3"/>
    <w:rsid w:val="00927CED"/>
    <w:rsid w:val="009331FC"/>
    <w:rsid w:val="00945430"/>
    <w:rsid w:val="00952858"/>
    <w:rsid w:val="0095603E"/>
    <w:rsid w:val="009709F2"/>
    <w:rsid w:val="009800DA"/>
    <w:rsid w:val="00985853"/>
    <w:rsid w:val="00985BC1"/>
    <w:rsid w:val="0099269E"/>
    <w:rsid w:val="00997DDA"/>
    <w:rsid w:val="009C40DA"/>
    <w:rsid w:val="009D0657"/>
    <w:rsid w:val="009D3478"/>
    <w:rsid w:val="00A0751C"/>
    <w:rsid w:val="00A202B6"/>
    <w:rsid w:val="00A20D48"/>
    <w:rsid w:val="00A21E6F"/>
    <w:rsid w:val="00A25188"/>
    <w:rsid w:val="00A26ED3"/>
    <w:rsid w:val="00A31545"/>
    <w:rsid w:val="00A33866"/>
    <w:rsid w:val="00A421CE"/>
    <w:rsid w:val="00A51A09"/>
    <w:rsid w:val="00A552C2"/>
    <w:rsid w:val="00A70860"/>
    <w:rsid w:val="00A761A4"/>
    <w:rsid w:val="00A76F18"/>
    <w:rsid w:val="00A77891"/>
    <w:rsid w:val="00A95387"/>
    <w:rsid w:val="00AA45C5"/>
    <w:rsid w:val="00AE752A"/>
    <w:rsid w:val="00AF28E0"/>
    <w:rsid w:val="00B13A94"/>
    <w:rsid w:val="00B16C1D"/>
    <w:rsid w:val="00B20964"/>
    <w:rsid w:val="00B34089"/>
    <w:rsid w:val="00B50B1E"/>
    <w:rsid w:val="00B511D1"/>
    <w:rsid w:val="00B712E7"/>
    <w:rsid w:val="00B84361"/>
    <w:rsid w:val="00B944E4"/>
    <w:rsid w:val="00BC65B4"/>
    <w:rsid w:val="00BD10D2"/>
    <w:rsid w:val="00BD1A16"/>
    <w:rsid w:val="00BE17AA"/>
    <w:rsid w:val="00BF0D83"/>
    <w:rsid w:val="00C10C1E"/>
    <w:rsid w:val="00C119F0"/>
    <w:rsid w:val="00C11A8A"/>
    <w:rsid w:val="00C133CC"/>
    <w:rsid w:val="00C15AAD"/>
    <w:rsid w:val="00C16A8C"/>
    <w:rsid w:val="00C22F97"/>
    <w:rsid w:val="00C463E3"/>
    <w:rsid w:val="00C4658C"/>
    <w:rsid w:val="00C61E30"/>
    <w:rsid w:val="00C73294"/>
    <w:rsid w:val="00C7761F"/>
    <w:rsid w:val="00C92411"/>
    <w:rsid w:val="00C94373"/>
    <w:rsid w:val="00C961DC"/>
    <w:rsid w:val="00C967AE"/>
    <w:rsid w:val="00CA2834"/>
    <w:rsid w:val="00CA5F67"/>
    <w:rsid w:val="00CC2E22"/>
    <w:rsid w:val="00CD636F"/>
    <w:rsid w:val="00CF0D7E"/>
    <w:rsid w:val="00CF25A5"/>
    <w:rsid w:val="00CF3A80"/>
    <w:rsid w:val="00D6327A"/>
    <w:rsid w:val="00D64437"/>
    <w:rsid w:val="00D67929"/>
    <w:rsid w:val="00D94015"/>
    <w:rsid w:val="00DB3708"/>
    <w:rsid w:val="00DC530C"/>
    <w:rsid w:val="00DC5531"/>
    <w:rsid w:val="00DD17A2"/>
    <w:rsid w:val="00DF1B36"/>
    <w:rsid w:val="00DF2F8E"/>
    <w:rsid w:val="00DF75AF"/>
    <w:rsid w:val="00E0102D"/>
    <w:rsid w:val="00E01B25"/>
    <w:rsid w:val="00E0305C"/>
    <w:rsid w:val="00E04A15"/>
    <w:rsid w:val="00E06906"/>
    <w:rsid w:val="00E249FD"/>
    <w:rsid w:val="00E25D10"/>
    <w:rsid w:val="00E601DD"/>
    <w:rsid w:val="00E6574A"/>
    <w:rsid w:val="00E723B2"/>
    <w:rsid w:val="00E7262A"/>
    <w:rsid w:val="00E774E2"/>
    <w:rsid w:val="00E80BEF"/>
    <w:rsid w:val="00EA1DA5"/>
    <w:rsid w:val="00EC22E9"/>
    <w:rsid w:val="00ED7FC9"/>
    <w:rsid w:val="00EF34BD"/>
    <w:rsid w:val="00EF51F4"/>
    <w:rsid w:val="00EF7E08"/>
    <w:rsid w:val="00F02E10"/>
    <w:rsid w:val="00F11525"/>
    <w:rsid w:val="00F264B9"/>
    <w:rsid w:val="00F33F89"/>
    <w:rsid w:val="00F503F2"/>
    <w:rsid w:val="00F57DC0"/>
    <w:rsid w:val="00F620DC"/>
    <w:rsid w:val="00F62A6E"/>
    <w:rsid w:val="00F73BF3"/>
    <w:rsid w:val="00F84A9E"/>
    <w:rsid w:val="00F87579"/>
    <w:rsid w:val="00FA4DA6"/>
    <w:rsid w:val="00FC0761"/>
    <w:rsid w:val="00FC4A83"/>
    <w:rsid w:val="00FC6206"/>
    <w:rsid w:val="00FD6084"/>
    <w:rsid w:val="00FE0A1C"/>
    <w:rsid w:val="00FF03D1"/>
    <w:rsid w:val="00FF20C0"/>
    <w:rsid w:val="00FF5475"/>
    <w:rsid w:val="00FF60D6"/>
    <w:rsid w:val="00FF70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F63D148"/>
  <w15:docId w15:val="{25F158C5-5C9D-47C8-84AC-6061DEA8F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F28E0"/>
    <w:rPr>
      <w:rFonts w:asciiTheme="majorHAnsi" w:eastAsiaTheme="majorEastAsia" w:hAnsiTheme="majorHAnsi" w:cstheme="majorBidi"/>
      <w:sz w:val="18"/>
      <w:szCs w:val="18"/>
    </w:rPr>
  </w:style>
  <w:style w:type="character" w:customStyle="1" w:styleId="a4">
    <w:name w:val="吹き出し (文字)"/>
    <w:basedOn w:val="a0"/>
    <w:link w:val="a3"/>
    <w:uiPriority w:val="99"/>
    <w:semiHidden/>
    <w:rsid w:val="00AF28E0"/>
    <w:rPr>
      <w:rFonts w:asciiTheme="majorHAnsi" w:eastAsiaTheme="majorEastAsia" w:hAnsiTheme="majorHAnsi" w:cstheme="majorBidi"/>
      <w:sz w:val="18"/>
      <w:szCs w:val="18"/>
    </w:rPr>
  </w:style>
  <w:style w:type="paragraph" w:styleId="a5">
    <w:name w:val="header"/>
    <w:basedOn w:val="a"/>
    <w:link w:val="a6"/>
    <w:uiPriority w:val="99"/>
    <w:unhideWhenUsed/>
    <w:rsid w:val="00C15AAD"/>
    <w:pPr>
      <w:tabs>
        <w:tab w:val="center" w:pos="4252"/>
        <w:tab w:val="right" w:pos="8504"/>
      </w:tabs>
      <w:snapToGrid w:val="0"/>
    </w:pPr>
  </w:style>
  <w:style w:type="character" w:customStyle="1" w:styleId="a6">
    <w:name w:val="ヘッダー (文字)"/>
    <w:basedOn w:val="a0"/>
    <w:link w:val="a5"/>
    <w:uiPriority w:val="99"/>
    <w:rsid w:val="00C15AAD"/>
  </w:style>
  <w:style w:type="paragraph" w:styleId="a7">
    <w:name w:val="footer"/>
    <w:basedOn w:val="a"/>
    <w:link w:val="a8"/>
    <w:uiPriority w:val="99"/>
    <w:unhideWhenUsed/>
    <w:rsid w:val="00C15AAD"/>
    <w:pPr>
      <w:tabs>
        <w:tab w:val="center" w:pos="4252"/>
        <w:tab w:val="right" w:pos="8504"/>
      </w:tabs>
      <w:snapToGrid w:val="0"/>
    </w:pPr>
  </w:style>
  <w:style w:type="character" w:customStyle="1" w:styleId="a8">
    <w:name w:val="フッター (文字)"/>
    <w:basedOn w:val="a0"/>
    <w:link w:val="a7"/>
    <w:uiPriority w:val="99"/>
    <w:rsid w:val="00C15AAD"/>
  </w:style>
  <w:style w:type="paragraph" w:styleId="a9">
    <w:name w:val="Date"/>
    <w:basedOn w:val="a"/>
    <w:next w:val="a"/>
    <w:link w:val="aa"/>
    <w:uiPriority w:val="99"/>
    <w:semiHidden/>
    <w:unhideWhenUsed/>
    <w:rsid w:val="00C15AAD"/>
  </w:style>
  <w:style w:type="character" w:customStyle="1" w:styleId="aa">
    <w:name w:val="日付 (文字)"/>
    <w:basedOn w:val="a0"/>
    <w:link w:val="a9"/>
    <w:uiPriority w:val="99"/>
    <w:semiHidden/>
    <w:rsid w:val="00C15AAD"/>
  </w:style>
  <w:style w:type="paragraph" w:styleId="ab">
    <w:name w:val="List Paragraph"/>
    <w:basedOn w:val="a"/>
    <w:uiPriority w:val="34"/>
    <w:qFormat/>
    <w:rsid w:val="008E180D"/>
    <w:pPr>
      <w:ind w:leftChars="400" w:left="851"/>
    </w:pPr>
  </w:style>
  <w:style w:type="table" w:styleId="ac">
    <w:name w:val="Table Grid"/>
    <w:basedOn w:val="a1"/>
    <w:uiPriority w:val="39"/>
    <w:rsid w:val="00A552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Shading"/>
    <w:basedOn w:val="a1"/>
    <w:uiPriority w:val="60"/>
    <w:rsid w:val="00A552C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0">
    <w:name w:val="Light Shading Accent 3"/>
    <w:basedOn w:val="a1"/>
    <w:uiPriority w:val="60"/>
    <w:rsid w:val="00A552C2"/>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7">
    <w:name w:val="Medium List 2 Accent 3"/>
    <w:basedOn w:val="a1"/>
    <w:uiPriority w:val="66"/>
    <w:rsid w:val="00BC65B4"/>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Colorful Grid Accent 3"/>
    <w:basedOn w:val="a1"/>
    <w:uiPriority w:val="73"/>
    <w:rsid w:val="00BC65B4"/>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character" w:styleId="ad">
    <w:name w:val="Hyperlink"/>
    <w:basedOn w:val="a0"/>
    <w:uiPriority w:val="99"/>
    <w:unhideWhenUsed/>
    <w:rsid w:val="00107304"/>
    <w:rPr>
      <w:color w:val="0563C1" w:themeColor="hyperlink"/>
      <w:u w:val="single"/>
    </w:rPr>
  </w:style>
  <w:style w:type="character" w:customStyle="1" w:styleId="11">
    <w:name w:val="未解決のメンション1"/>
    <w:basedOn w:val="a0"/>
    <w:uiPriority w:val="99"/>
    <w:semiHidden/>
    <w:unhideWhenUsed/>
    <w:rsid w:val="001073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608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49D54A-9FF2-4105-B931-B2815BAFF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09</Words>
  <Characters>626</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Microsoft</Company>
  <LinksUpToDate>false</LinksUpToDate>
  <CharactersWithSpaces>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信田 佳延</dc:creator>
  <cp:keywords/>
  <dc:description/>
  <cp:lastModifiedBy>柳川 博之</cp:lastModifiedBy>
  <cp:revision>4</cp:revision>
  <cp:lastPrinted>2021-09-17T08:18:00Z</cp:lastPrinted>
  <dcterms:created xsi:type="dcterms:W3CDTF">2023-11-09T08:28:00Z</dcterms:created>
  <dcterms:modified xsi:type="dcterms:W3CDTF">2023-11-09T08:44:00Z</dcterms:modified>
</cp:coreProperties>
</file>